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B8982D" w14:textId="280C3D4A" w:rsidR="00992F5B" w:rsidRDefault="008E4BE2" w:rsidP="00992F5B">
      <w:pPr>
        <w:pStyle w:val="Heading2"/>
      </w:pPr>
      <w:r>
        <w:t xml:space="preserve">Chapter Recruitment Assessment </w:t>
      </w:r>
    </w:p>
    <w:p w14:paraId="0A2D00A9" w14:textId="3AE8C3F4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16"/>
          <w:szCs w:val="20"/>
        </w:rPr>
      </w:pPr>
      <w:r w:rsidRPr="008E4BE2">
        <w:rPr>
          <w:noProof/>
          <w:sz w:val="20"/>
        </w:rPr>
        <w:t>To truly understand the needs of your chapter, you must know where you stand. A recruitment program should be organized and operated as a specific vehicle to assess strengths and weaknesses, locate top recruits, contact those recruits, and convince them to join. The entire process begins with a clear and honest evaluation of your chapter.</w:t>
      </w:r>
    </w:p>
    <w:p w14:paraId="7B7F13C1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outlineLvl w:val="2"/>
        <w:rPr>
          <w:noProof/>
          <w:sz w:val="20"/>
        </w:rPr>
      </w:pPr>
    </w:p>
    <w:p w14:paraId="5525D470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</w:rPr>
      </w:pPr>
    </w:p>
    <w:p w14:paraId="2753BA4F" w14:textId="77777777" w:rsidR="008E4BE2" w:rsidRDefault="008E4BE2" w:rsidP="008E4BE2">
      <w:pPr>
        <w:pStyle w:val="Heading2"/>
        <w:rPr>
          <w:noProof/>
        </w:rPr>
      </w:pPr>
      <w:r>
        <w:rPr>
          <w:noProof/>
        </w:rPr>
        <w:t>Recruitment Facts</w:t>
      </w:r>
    </w:p>
    <w:p w14:paraId="521F3892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16"/>
          <w:szCs w:val="20"/>
        </w:rPr>
      </w:pPr>
    </w:p>
    <w:p w14:paraId="12CA2B02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Number of fraternities on campus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r w:rsidRPr="008E4BE2">
        <w:rPr>
          <w:noProof/>
          <w:sz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0" w:name="Text16"/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0"/>
    </w:p>
    <w:p w14:paraId="70E0A9C4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75DDAD53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Average fraternity size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1" w:name="Text2"/>
      <w:r w:rsidRPr="008E4BE2">
        <w:rPr>
          <w:sz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8E4BE2">
        <w:rPr>
          <w:b/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b/>
          <w:noProof/>
          <w:sz w:val="20"/>
          <w:u w:val="single"/>
        </w:rPr>
        <w:t> </w:t>
      </w:r>
      <w:r w:rsidRPr="008E4BE2">
        <w:rPr>
          <w:b/>
          <w:noProof/>
          <w:sz w:val="20"/>
          <w:u w:val="single"/>
        </w:rPr>
        <w:t> </w:t>
      </w:r>
      <w:r w:rsidRPr="008E4BE2">
        <w:rPr>
          <w:b/>
          <w:noProof/>
          <w:sz w:val="20"/>
          <w:u w:val="single"/>
        </w:rPr>
        <w:t> </w:t>
      </w:r>
      <w:r w:rsidRPr="008E4BE2">
        <w:rPr>
          <w:b/>
          <w:noProof/>
          <w:sz w:val="20"/>
          <w:u w:val="single"/>
        </w:rPr>
        <w:t> </w:t>
      </w:r>
      <w:r w:rsidRPr="008E4BE2">
        <w:rPr>
          <w:b/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1"/>
    </w:p>
    <w:p w14:paraId="544F435C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7FD80426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Your chapter size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2" w:name="Text3"/>
      <w:r w:rsidRPr="008E4BE2">
        <w:rPr>
          <w:sz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2"/>
    </w:p>
    <w:p w14:paraId="1D241CF1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0D771C33" w14:textId="29212064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Your most recent </w:t>
      </w:r>
      <w:r w:rsidR="008D6409">
        <w:rPr>
          <w:noProof/>
          <w:sz w:val="20"/>
        </w:rPr>
        <w:t>new member</w:t>
      </w:r>
      <w:r w:rsidRPr="008E4BE2">
        <w:rPr>
          <w:noProof/>
          <w:sz w:val="20"/>
        </w:rPr>
        <w:t xml:space="preserve"> class size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  <w:t>Fall</w:t>
      </w:r>
      <w:bookmarkStart w:id="3" w:name="Text5"/>
      <w:r w:rsidRPr="008E4BE2">
        <w:rPr>
          <w:noProof/>
          <w:sz w:val="20"/>
        </w:rPr>
        <w:t xml:space="preserve"> </w:t>
      </w:r>
      <w:bookmarkEnd w:id="3"/>
      <w:r w:rsidRPr="008E4BE2">
        <w:rPr>
          <w:noProof/>
          <w:sz w:val="2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</w:rPr>
        <w:t xml:space="preserve"> </w:t>
      </w:r>
      <w:r w:rsidRPr="008E4BE2">
        <w:rPr>
          <w:noProof/>
          <w:sz w:val="20"/>
        </w:rPr>
        <w:tab/>
        <w:t xml:space="preserve">   Spring</w:t>
      </w:r>
      <w:bookmarkStart w:id="4" w:name="Text6"/>
      <w:r w:rsidRPr="008E4BE2">
        <w:rPr>
          <w:noProof/>
          <w:sz w:val="20"/>
        </w:rPr>
        <w:t xml:space="preserve"> </w:t>
      </w:r>
      <w:bookmarkEnd w:id="4"/>
      <w:r w:rsidRPr="008E4BE2">
        <w:rPr>
          <w:noProof/>
          <w:sz w:val="2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</w:p>
    <w:p w14:paraId="2D81916B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5EB474E2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Number initiated last year.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5" w:name="Text7"/>
      <w:r w:rsidRPr="008E4BE2">
        <w:rPr>
          <w:sz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5"/>
    </w:p>
    <w:p w14:paraId="4BF4F916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1004ABEB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Chapter size rank on campus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6" w:name="Text8"/>
      <w:r w:rsidRPr="008E4BE2">
        <w:rPr>
          <w:sz w:val="20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6"/>
    </w:p>
    <w:p w14:paraId="1E441191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3462AE2F" w14:textId="472D56FC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Current enrollment at your university</w:t>
      </w:r>
      <w:r w:rsidR="00237D0E">
        <w:rPr>
          <w:noProof/>
          <w:sz w:val="20"/>
        </w:rPr>
        <w:t>/institution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7" w:name="Text9"/>
      <w:r w:rsidRPr="008E4BE2">
        <w:rPr>
          <w:sz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7"/>
    </w:p>
    <w:p w14:paraId="48C117FE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32C239B9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Overall enrollment is up or down by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8" w:name="Text11"/>
      <w:r w:rsidRPr="008E4BE2">
        <w:rPr>
          <w:sz w:val="20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8"/>
      <w:r w:rsidRPr="008E4BE2">
        <w:rPr>
          <w:noProof/>
          <w:sz w:val="20"/>
        </w:rPr>
        <w:t>%</w:t>
      </w:r>
    </w:p>
    <w:p w14:paraId="602D4EDD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45375A43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Enrollment of freshmen is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9" w:name="Check1"/>
      <w:r w:rsidRPr="008E4BE2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9"/>
      <w:r w:rsidRPr="008E4BE2">
        <w:rPr>
          <w:noProof/>
          <w:sz w:val="20"/>
        </w:rPr>
        <w:t>increasing</w:t>
      </w:r>
      <w:r w:rsidRPr="008E4BE2">
        <w:rPr>
          <w:noProof/>
          <w:sz w:val="20"/>
        </w:rPr>
        <w:tab/>
      </w:r>
      <w:bookmarkStart w:id="10" w:name="Check2"/>
      <w:r w:rsidRPr="008E4BE2">
        <w:rPr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10"/>
      <w:r w:rsidRPr="008E4BE2">
        <w:rPr>
          <w:noProof/>
          <w:sz w:val="20"/>
        </w:rPr>
        <w:t>decreasing</w:t>
      </w:r>
    </w:p>
    <w:p w14:paraId="778E9E58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355D864A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</w:rPr>
        <w:t>Percentage of male students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  <w:t xml:space="preserve"> </w:t>
      </w:r>
      <w:bookmarkStart w:id="11" w:name="Text12"/>
      <w:r w:rsidRPr="008E4BE2">
        <w:rPr>
          <w:sz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11"/>
      <w:r w:rsidRPr="008E4BE2">
        <w:rPr>
          <w:noProof/>
          <w:sz w:val="20"/>
        </w:rPr>
        <w:t>%</w:t>
      </w:r>
    </w:p>
    <w:p w14:paraId="5FF58326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68B52078" w14:textId="080C590D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Percentage of </w:t>
      </w:r>
      <w:r w:rsidR="00237D0E">
        <w:rPr>
          <w:noProof/>
          <w:sz w:val="20"/>
        </w:rPr>
        <w:t>students in fraternity &amp; sorority life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  <w:t xml:space="preserve"> </w:t>
      </w:r>
      <w:bookmarkStart w:id="12" w:name="Text13"/>
      <w:r w:rsidRPr="008E4BE2">
        <w:rPr>
          <w:sz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12"/>
      <w:r w:rsidRPr="008E4BE2">
        <w:rPr>
          <w:noProof/>
          <w:sz w:val="20"/>
        </w:rPr>
        <w:t>%</w:t>
      </w:r>
    </w:p>
    <w:p w14:paraId="07AB895E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5AC19298" w14:textId="08D9F2AD" w:rsidR="008E4BE2" w:rsidRPr="008E4BE2" w:rsidRDefault="008E4BE2" w:rsidP="008E4BE2">
      <w:pPr>
        <w:tabs>
          <w:tab w:val="right" w:leader="dot" w:pos="5760"/>
          <w:tab w:val="left" w:pos="5947"/>
          <w:tab w:val="left" w:pos="6930"/>
          <w:tab w:val="left" w:pos="801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The number of men going through </w:t>
      </w:r>
      <w:r w:rsidR="00237D0E">
        <w:rPr>
          <w:noProof/>
          <w:sz w:val="20"/>
        </w:rPr>
        <w:t>formal recruitment</w:t>
      </w:r>
      <w:r w:rsidRPr="008E4BE2">
        <w:rPr>
          <w:noProof/>
          <w:sz w:val="20"/>
        </w:rPr>
        <w:t xml:space="preserve"> is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13" w:name="Check3"/>
      <w:r w:rsidRPr="008E4BE2">
        <w:rPr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13"/>
      <w:r w:rsidRPr="008E4BE2">
        <w:rPr>
          <w:noProof/>
          <w:sz w:val="20"/>
        </w:rPr>
        <w:t>rising</w:t>
      </w:r>
      <w:r w:rsidRPr="008E4BE2">
        <w:rPr>
          <w:noProof/>
          <w:sz w:val="20"/>
        </w:rPr>
        <w:tab/>
      </w:r>
      <w:bookmarkStart w:id="14" w:name="Check4"/>
      <w:r w:rsidRPr="008E4BE2">
        <w:rPr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14"/>
      <w:r w:rsidRPr="008E4BE2">
        <w:rPr>
          <w:noProof/>
          <w:sz w:val="20"/>
        </w:rPr>
        <w:t>falling</w:t>
      </w:r>
      <w:r w:rsidRPr="008E4BE2">
        <w:rPr>
          <w:noProof/>
          <w:sz w:val="20"/>
        </w:rPr>
        <w:tab/>
      </w:r>
      <w:bookmarkStart w:id="15" w:name="Check5"/>
      <w:r w:rsidRPr="008E4BE2">
        <w:rPr>
          <w:sz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15"/>
      <w:r w:rsidRPr="008E4BE2">
        <w:rPr>
          <w:noProof/>
          <w:sz w:val="20"/>
        </w:rPr>
        <w:t>steady</w:t>
      </w:r>
    </w:p>
    <w:p w14:paraId="4F21BAF1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</w:rPr>
      </w:pPr>
    </w:p>
    <w:p w14:paraId="5C0D94B4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100E9F7A" w14:textId="77777777" w:rsidR="008E4BE2" w:rsidRDefault="008E4BE2" w:rsidP="008E4BE2">
      <w:pPr>
        <w:pStyle w:val="Heading2"/>
        <w:rPr>
          <w:noProof/>
        </w:rPr>
      </w:pPr>
      <w:r>
        <w:rPr>
          <w:noProof/>
        </w:rPr>
        <w:t>Membership Statistics</w:t>
      </w:r>
    </w:p>
    <w:p w14:paraId="1C08B5E2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</w:rPr>
      </w:pPr>
    </w:p>
    <w:p w14:paraId="1536592D" w14:textId="19ACBEC1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16"/>
          <w:szCs w:val="20"/>
        </w:rPr>
      </w:pPr>
      <w:r w:rsidRPr="008E4BE2">
        <w:rPr>
          <w:noProof/>
          <w:sz w:val="20"/>
        </w:rPr>
        <w:t xml:space="preserve">What was your chapter size </w:t>
      </w:r>
      <w:r w:rsidR="0090307A">
        <w:rPr>
          <w:noProof/>
          <w:sz w:val="20"/>
        </w:rPr>
        <w:t>four</w:t>
      </w:r>
      <w:r w:rsidRPr="008E4BE2">
        <w:rPr>
          <w:noProof/>
          <w:sz w:val="20"/>
        </w:rPr>
        <w:t xml:space="preserve"> years ago?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16" w:name="Text14"/>
      <w:r w:rsidRPr="008E4BE2">
        <w:rPr>
          <w:sz w:val="20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16"/>
    </w:p>
    <w:p w14:paraId="6107BE0E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01130D76" w14:textId="25506DF7" w:rsidR="008E4BE2" w:rsidRPr="008E4BE2" w:rsidRDefault="0090307A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>
        <w:rPr>
          <w:noProof/>
          <w:sz w:val="20"/>
        </w:rPr>
        <w:t>Two</w:t>
      </w:r>
      <w:r w:rsidR="008E4BE2" w:rsidRPr="008E4BE2">
        <w:rPr>
          <w:noProof/>
          <w:sz w:val="20"/>
        </w:rPr>
        <w:t xml:space="preserve"> years ago?</w:t>
      </w:r>
      <w:r w:rsidR="008E4BE2" w:rsidRPr="008E4BE2">
        <w:rPr>
          <w:noProof/>
          <w:sz w:val="20"/>
        </w:rPr>
        <w:tab/>
      </w:r>
      <w:r w:rsidR="008E4BE2" w:rsidRPr="008E4BE2">
        <w:rPr>
          <w:noProof/>
          <w:sz w:val="20"/>
        </w:rPr>
        <w:tab/>
      </w:r>
      <w:bookmarkStart w:id="17" w:name="Text15"/>
      <w:r w:rsidR="008E4BE2" w:rsidRPr="008E4BE2">
        <w:rPr>
          <w:sz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8E4BE2" w:rsidRPr="008E4BE2">
        <w:rPr>
          <w:noProof/>
          <w:sz w:val="20"/>
          <w:u w:val="single"/>
        </w:rPr>
        <w:instrText xml:space="preserve"> FORMTEXT </w:instrText>
      </w:r>
      <w:r w:rsidR="008E4BE2" w:rsidRPr="008E4BE2">
        <w:rPr>
          <w:sz w:val="20"/>
        </w:rPr>
      </w:r>
      <w:r w:rsidR="008E4BE2" w:rsidRPr="008E4BE2">
        <w:rPr>
          <w:sz w:val="20"/>
        </w:rPr>
        <w:fldChar w:fldCharType="separate"/>
      </w:r>
      <w:r w:rsidR="008E4BE2" w:rsidRPr="008E4BE2">
        <w:rPr>
          <w:noProof/>
          <w:sz w:val="20"/>
          <w:u w:val="single"/>
        </w:rPr>
        <w:t> </w:t>
      </w:r>
      <w:r w:rsidR="008E4BE2" w:rsidRPr="008E4BE2">
        <w:rPr>
          <w:noProof/>
          <w:sz w:val="20"/>
          <w:u w:val="single"/>
        </w:rPr>
        <w:t> </w:t>
      </w:r>
      <w:r w:rsidR="008E4BE2" w:rsidRPr="008E4BE2">
        <w:rPr>
          <w:noProof/>
          <w:sz w:val="20"/>
          <w:u w:val="single"/>
        </w:rPr>
        <w:t> </w:t>
      </w:r>
      <w:r w:rsidR="008E4BE2" w:rsidRPr="008E4BE2">
        <w:rPr>
          <w:noProof/>
          <w:sz w:val="20"/>
          <w:u w:val="single"/>
        </w:rPr>
        <w:t> </w:t>
      </w:r>
      <w:r w:rsidR="008E4BE2" w:rsidRPr="008E4BE2">
        <w:rPr>
          <w:noProof/>
          <w:sz w:val="20"/>
          <w:u w:val="single"/>
        </w:rPr>
        <w:t> </w:t>
      </w:r>
      <w:r w:rsidR="008E4BE2" w:rsidRPr="008E4BE2">
        <w:rPr>
          <w:sz w:val="20"/>
        </w:rPr>
        <w:fldChar w:fldCharType="end"/>
      </w:r>
      <w:bookmarkEnd w:id="17"/>
    </w:p>
    <w:p w14:paraId="52F80A55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10B14E00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Last year?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18" w:name="Text10"/>
      <w:r w:rsidRPr="008E4BE2">
        <w:rPr>
          <w:sz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18"/>
    </w:p>
    <w:p w14:paraId="7D0A233F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08F73282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0E595A34" w14:textId="77777777" w:rsidR="008E4BE2" w:rsidRDefault="008E4BE2" w:rsidP="008E4BE2">
      <w:pPr>
        <w:pStyle w:val="Heading2"/>
        <w:rPr>
          <w:noProof/>
        </w:rPr>
      </w:pPr>
      <w:r>
        <w:rPr>
          <w:noProof/>
        </w:rPr>
        <w:t xml:space="preserve">Type of Recruitment </w:t>
      </w:r>
    </w:p>
    <w:p w14:paraId="14E6407B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  <w:szCs w:val="20"/>
        </w:rPr>
      </w:pPr>
    </w:p>
    <w:p w14:paraId="60445C03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What type of recruitment systems are employed on your campus?</w:t>
      </w:r>
    </w:p>
    <w:p w14:paraId="398ADB2C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bookmarkStart w:id="19" w:name="Check8"/>
    <w:p w14:paraId="1F06F908" w14:textId="77777777" w:rsidR="008E4BE2" w:rsidRPr="008E4BE2" w:rsidRDefault="008E4BE2" w:rsidP="008E4BE2">
      <w:pPr>
        <w:tabs>
          <w:tab w:val="left" w:pos="1800"/>
          <w:tab w:val="left" w:pos="387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sz w:val="2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19"/>
      <w:r w:rsidRPr="008E4BE2">
        <w:rPr>
          <w:noProof/>
          <w:sz w:val="20"/>
        </w:rPr>
        <w:t>Fall Formal</w:t>
      </w:r>
      <w:r w:rsidRPr="008E4BE2">
        <w:rPr>
          <w:noProof/>
          <w:sz w:val="20"/>
        </w:rPr>
        <w:tab/>
      </w:r>
      <w:bookmarkStart w:id="20" w:name="Check9"/>
      <w:r w:rsidRPr="008E4BE2">
        <w:rPr>
          <w:sz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20"/>
      <w:r w:rsidRPr="008E4BE2">
        <w:rPr>
          <w:noProof/>
          <w:sz w:val="20"/>
        </w:rPr>
        <w:t>Fall Informal</w:t>
      </w:r>
      <w:r w:rsidRPr="008E4BE2">
        <w:rPr>
          <w:noProof/>
          <w:sz w:val="20"/>
        </w:rPr>
        <w:tab/>
      </w:r>
      <w:bookmarkStart w:id="21" w:name="Check10"/>
      <w:r w:rsidRPr="008E4BE2">
        <w:rPr>
          <w:sz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21"/>
      <w:r w:rsidRPr="008E4BE2">
        <w:rPr>
          <w:noProof/>
          <w:sz w:val="20"/>
        </w:rPr>
        <w:t>Fall Open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22" w:name="Check7"/>
      <w:r w:rsidRPr="008E4BE2">
        <w:rPr>
          <w:sz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22"/>
      <w:r w:rsidRPr="008E4BE2">
        <w:rPr>
          <w:noProof/>
          <w:sz w:val="20"/>
        </w:rPr>
        <w:t>Summer Rush</w:t>
      </w:r>
    </w:p>
    <w:p w14:paraId="698C7DC6" w14:textId="77777777" w:rsidR="008E4BE2" w:rsidRPr="008E4BE2" w:rsidRDefault="008E4BE2" w:rsidP="008E4BE2">
      <w:pPr>
        <w:tabs>
          <w:tab w:val="left" w:pos="1800"/>
          <w:tab w:val="left" w:pos="387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bookmarkStart w:id="23" w:name="Check11"/>
    <w:p w14:paraId="4B2A4386" w14:textId="78560016" w:rsidR="008E4BE2" w:rsidRDefault="008E4BE2" w:rsidP="008E4BE2">
      <w:pPr>
        <w:tabs>
          <w:tab w:val="left" w:pos="1800"/>
          <w:tab w:val="left" w:pos="387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sz w:val="2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23"/>
      <w:r w:rsidRPr="008E4BE2">
        <w:rPr>
          <w:noProof/>
          <w:sz w:val="20"/>
        </w:rPr>
        <w:t>Spring Formal</w:t>
      </w:r>
      <w:r w:rsidRPr="008E4BE2">
        <w:rPr>
          <w:noProof/>
          <w:sz w:val="20"/>
        </w:rPr>
        <w:tab/>
      </w:r>
      <w:bookmarkStart w:id="24" w:name="Check12"/>
      <w:r w:rsidRPr="008E4BE2">
        <w:rPr>
          <w:sz w:val="2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24"/>
      <w:r w:rsidRPr="008E4BE2">
        <w:rPr>
          <w:noProof/>
          <w:sz w:val="20"/>
        </w:rPr>
        <w:t>Spring Informal</w:t>
      </w:r>
      <w:r w:rsidRPr="008E4BE2">
        <w:rPr>
          <w:noProof/>
          <w:sz w:val="20"/>
        </w:rPr>
        <w:tab/>
      </w:r>
      <w:bookmarkStart w:id="25" w:name="Check13"/>
      <w:r w:rsidRPr="008E4BE2">
        <w:rPr>
          <w:sz w:val="20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25"/>
      <w:r w:rsidRPr="008E4BE2">
        <w:rPr>
          <w:noProof/>
          <w:sz w:val="20"/>
        </w:rPr>
        <w:t>Spring Open</w:t>
      </w:r>
      <w:r w:rsidRPr="008E4BE2">
        <w:rPr>
          <w:noProof/>
          <w:sz w:val="20"/>
        </w:rPr>
        <w:tab/>
      </w:r>
      <w:bookmarkStart w:id="26" w:name="Check6"/>
      <w:r w:rsidRPr="008E4BE2">
        <w:rPr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26"/>
      <w:r w:rsidRPr="008E4BE2">
        <w:rPr>
          <w:noProof/>
          <w:sz w:val="20"/>
        </w:rPr>
        <w:t>Year Round</w:t>
      </w:r>
    </w:p>
    <w:p w14:paraId="40D14E4F" w14:textId="6076DDDD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lastRenderedPageBreak/>
        <w:t>What type of recruitment restrictions exist on your campus?</w:t>
      </w:r>
    </w:p>
    <w:p w14:paraId="38B60F9B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3B817E28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27" w:name="Text17"/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27"/>
      <w:r w:rsidRPr="008E4BE2">
        <w:rPr>
          <w:noProof/>
          <w:sz w:val="20"/>
          <w:u w:val="single"/>
        </w:rPr>
        <w:tab/>
      </w:r>
    </w:p>
    <w:p w14:paraId="71D19DFE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11A714D5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ab/>
      </w:r>
    </w:p>
    <w:p w14:paraId="51D6F716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3ED1DA50" w14:textId="1AB63A54" w:rsidR="008E4BE2" w:rsidRPr="008E4BE2" w:rsidRDefault="008E4BE2" w:rsidP="008E4BE2">
      <w:pPr>
        <w:tabs>
          <w:tab w:val="right" w:leader="dot" w:pos="5760"/>
          <w:tab w:val="left" w:pos="5947"/>
          <w:tab w:val="left" w:pos="6840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Do you have a year</w:t>
      </w:r>
      <w:r w:rsidR="00237D0E">
        <w:rPr>
          <w:noProof/>
          <w:sz w:val="20"/>
        </w:rPr>
        <w:t>-</w:t>
      </w:r>
      <w:r w:rsidRPr="008E4BE2">
        <w:rPr>
          <w:noProof/>
          <w:sz w:val="20"/>
        </w:rPr>
        <w:t xml:space="preserve">round recruitment program? 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28" w:name="Check14"/>
      <w:r w:rsidRPr="008E4BE2">
        <w:rPr>
          <w:sz w:val="20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28"/>
      <w:r w:rsidRPr="008E4BE2">
        <w:rPr>
          <w:noProof/>
          <w:sz w:val="20"/>
        </w:rPr>
        <w:t>Yes</w:t>
      </w:r>
      <w:r w:rsidRPr="008E4BE2">
        <w:rPr>
          <w:noProof/>
          <w:sz w:val="20"/>
        </w:rPr>
        <w:tab/>
      </w:r>
      <w:bookmarkStart w:id="29" w:name="Check15"/>
      <w:r w:rsidRPr="008E4BE2">
        <w:rPr>
          <w:sz w:val="20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29"/>
      <w:r w:rsidRPr="008E4BE2">
        <w:rPr>
          <w:noProof/>
          <w:sz w:val="20"/>
        </w:rPr>
        <w:t>No</w:t>
      </w:r>
    </w:p>
    <w:p w14:paraId="13B1084E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099858A1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If so, how? </w:t>
      </w:r>
      <w:bookmarkStart w:id="30" w:name="Text18"/>
      <w:r w:rsidRPr="008E4BE2">
        <w:rPr>
          <w:sz w:val="20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30"/>
      <w:r w:rsidRPr="008E4BE2">
        <w:rPr>
          <w:noProof/>
          <w:sz w:val="20"/>
          <w:u w:val="single"/>
        </w:rPr>
        <w:tab/>
      </w:r>
    </w:p>
    <w:p w14:paraId="348CC61F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17995E7E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ab/>
      </w:r>
    </w:p>
    <w:p w14:paraId="71CAC955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0B9ABF9D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If not, why not? </w:t>
      </w:r>
      <w:r w:rsidRPr="008E4BE2">
        <w:rPr>
          <w:noProof/>
          <w:sz w:val="20"/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31" w:name="Text19"/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31"/>
      <w:r w:rsidRPr="008E4BE2">
        <w:rPr>
          <w:noProof/>
          <w:sz w:val="20"/>
          <w:u w:val="single"/>
        </w:rPr>
        <w:tab/>
      </w:r>
    </w:p>
    <w:p w14:paraId="4AB595B8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333D89B6" w14:textId="77777777" w:rsid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</w:rPr>
      </w:pPr>
      <w:r w:rsidRPr="008E4BE2">
        <w:rPr>
          <w:noProof/>
          <w:sz w:val="20"/>
        </w:rPr>
        <w:tab/>
      </w:r>
    </w:p>
    <w:p w14:paraId="5AD8EB19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4EC01212" w14:textId="77777777" w:rsidR="008E4BE2" w:rsidRDefault="008E4BE2" w:rsidP="008E4BE2">
      <w:pPr>
        <w:pStyle w:val="Heading2"/>
        <w:rPr>
          <w:noProof/>
        </w:rPr>
      </w:pPr>
    </w:p>
    <w:p w14:paraId="39821D46" w14:textId="77777777" w:rsidR="008E4BE2" w:rsidRDefault="008E4BE2" w:rsidP="008E4BE2">
      <w:pPr>
        <w:pStyle w:val="Heading2"/>
        <w:rPr>
          <w:noProof/>
          <w:szCs w:val="24"/>
        </w:rPr>
      </w:pPr>
      <w:r>
        <w:rPr>
          <w:noProof/>
          <w:szCs w:val="24"/>
        </w:rPr>
        <w:t>The Competition</w:t>
      </w:r>
    </w:p>
    <w:p w14:paraId="4FA9CD03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  <w:szCs w:val="20"/>
        </w:rPr>
      </w:pPr>
    </w:p>
    <w:p w14:paraId="402AC9FA" w14:textId="26EDA6B8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Who are the top </w:t>
      </w:r>
      <w:r w:rsidR="0090307A">
        <w:rPr>
          <w:noProof/>
          <w:sz w:val="20"/>
        </w:rPr>
        <w:t>three</w:t>
      </w:r>
      <w:r w:rsidRPr="008E4BE2">
        <w:rPr>
          <w:noProof/>
          <w:sz w:val="20"/>
        </w:rPr>
        <w:t xml:space="preserve"> fraternities on your campus?</w:t>
      </w:r>
    </w:p>
    <w:p w14:paraId="44934626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60F700D6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32" w:name="Text20"/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32"/>
      <w:r w:rsidRPr="008E4BE2">
        <w:rPr>
          <w:noProof/>
          <w:sz w:val="20"/>
          <w:u w:val="single"/>
        </w:rPr>
        <w:tab/>
      </w:r>
    </w:p>
    <w:p w14:paraId="7EE7F432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</w:p>
    <w:p w14:paraId="239015EE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33" w:name="Text21"/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33"/>
      <w:r w:rsidRPr="008E4BE2">
        <w:rPr>
          <w:noProof/>
          <w:sz w:val="20"/>
          <w:u w:val="single"/>
        </w:rPr>
        <w:tab/>
      </w:r>
    </w:p>
    <w:p w14:paraId="69A6175C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</w:p>
    <w:p w14:paraId="23DB24B3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34" w:name="Text22"/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34"/>
      <w:r w:rsidRPr="008E4BE2">
        <w:rPr>
          <w:noProof/>
          <w:sz w:val="20"/>
          <w:u w:val="single"/>
        </w:rPr>
        <w:tab/>
      </w:r>
    </w:p>
    <w:p w14:paraId="291BBFAB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</w:p>
    <w:p w14:paraId="2894D864" w14:textId="0FB2B066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What are the characteristics of these fraternities? What are they specifically known for?</w:t>
      </w:r>
      <w:r w:rsidR="0090307A">
        <w:rPr>
          <w:noProof/>
          <w:sz w:val="20"/>
        </w:rPr>
        <w:t xml:space="preserve"> </w:t>
      </w:r>
      <w:r w:rsidRPr="008E4BE2">
        <w:rPr>
          <w:noProof/>
          <w:sz w:val="20"/>
        </w:rPr>
        <w:t>What is their image?</w:t>
      </w:r>
    </w:p>
    <w:p w14:paraId="713E42ED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7C9A6CB0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  <w:u w:val="single"/>
        </w:rPr>
        <w:tab/>
      </w:r>
    </w:p>
    <w:p w14:paraId="4B48A009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</w:p>
    <w:p w14:paraId="3C305C1A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  <w:u w:val="single"/>
        </w:rPr>
        <w:tab/>
      </w:r>
    </w:p>
    <w:p w14:paraId="264A1B54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</w:p>
    <w:p w14:paraId="04071CBE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  <w:u w:val="single"/>
        </w:rPr>
        <w:tab/>
      </w:r>
    </w:p>
    <w:p w14:paraId="1FE6537B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621D60D6" w14:textId="6B101CBE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Where does your chapter rank if not in the top </w:t>
      </w:r>
      <w:r w:rsidR="0090307A">
        <w:rPr>
          <w:noProof/>
          <w:sz w:val="20"/>
        </w:rPr>
        <w:t>three</w:t>
      </w:r>
      <w:r w:rsidRPr="008E4BE2">
        <w:rPr>
          <w:noProof/>
          <w:sz w:val="20"/>
        </w:rPr>
        <w:t xml:space="preserve">? </w:t>
      </w:r>
      <w:r w:rsidRPr="008E4BE2">
        <w:rPr>
          <w:noProof/>
          <w:sz w:val="20"/>
        </w:rPr>
        <w:tab/>
      </w:r>
    </w:p>
    <w:p w14:paraId="1C18D2B4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7F57F883" w14:textId="6F88FED0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Who are the top </w:t>
      </w:r>
      <w:r w:rsidR="0090307A">
        <w:rPr>
          <w:noProof/>
          <w:sz w:val="20"/>
        </w:rPr>
        <w:t xml:space="preserve">three </w:t>
      </w:r>
      <w:r w:rsidRPr="008E4BE2">
        <w:rPr>
          <w:noProof/>
          <w:sz w:val="20"/>
        </w:rPr>
        <w:t>recruiting fraternities?</w:t>
      </w:r>
    </w:p>
    <w:p w14:paraId="6CE5B179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42D660C6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  <w:u w:val="single"/>
        </w:rPr>
        <w:tab/>
      </w:r>
    </w:p>
    <w:p w14:paraId="354B6279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</w:p>
    <w:p w14:paraId="280D8DEE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  <w:u w:val="single"/>
        </w:rPr>
        <w:tab/>
      </w:r>
    </w:p>
    <w:p w14:paraId="2B0AB25D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</w:p>
    <w:p w14:paraId="54695786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  <w:u w:val="single"/>
        </w:rPr>
        <w:tab/>
      </w:r>
    </w:p>
    <w:p w14:paraId="684FA34B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52385880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56A801B0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Do you lose recruits to these fraternities? 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35" w:name="Check16"/>
      <w:r w:rsidRPr="008E4BE2">
        <w:rPr>
          <w:sz w:val="20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35"/>
      <w:r w:rsidRPr="008E4BE2">
        <w:rPr>
          <w:noProof/>
          <w:sz w:val="20"/>
        </w:rPr>
        <w:t>Yes</w:t>
      </w:r>
      <w:r w:rsidRPr="008E4BE2">
        <w:rPr>
          <w:noProof/>
          <w:sz w:val="20"/>
        </w:rPr>
        <w:tab/>
      </w:r>
      <w:bookmarkStart w:id="36" w:name="Check17"/>
      <w:r w:rsidRPr="008E4BE2">
        <w:rPr>
          <w:sz w:val="20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36"/>
      <w:r w:rsidRPr="008E4BE2">
        <w:rPr>
          <w:noProof/>
          <w:sz w:val="20"/>
        </w:rPr>
        <w:t>No</w:t>
      </w:r>
    </w:p>
    <w:p w14:paraId="065598F4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</w:rPr>
      </w:pPr>
    </w:p>
    <w:p w14:paraId="1CD97E38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If yes, why?</w:t>
      </w:r>
      <w:r w:rsidRPr="008E4BE2">
        <w:rPr>
          <w:noProof/>
          <w:sz w:val="20"/>
        </w:rPr>
        <w:tab/>
      </w:r>
    </w:p>
    <w:p w14:paraId="5ECBD8F3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586D6C6E" w14:textId="164E54F7" w:rsidR="008E4BE2" w:rsidRPr="008E4BE2" w:rsidRDefault="008E4BE2" w:rsidP="008E4BE2">
      <w:r w:rsidRPr="008E4BE2">
        <w:rPr>
          <w:noProof/>
          <w:sz w:val="20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37" w:name="Text23"/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37"/>
      <w:r w:rsidRPr="008E4BE2">
        <w:rPr>
          <w:noProof/>
          <w:sz w:val="20"/>
          <w:u w:val="single"/>
        </w:rPr>
        <w:tab/>
      </w:r>
      <w:r>
        <w:rPr>
          <w:noProof/>
          <w:sz w:val="20"/>
          <w:u w:val="single"/>
        </w:rPr>
        <w:t>___________________________________________________________________</w:t>
      </w:r>
      <w:r>
        <w:rPr>
          <w:noProof/>
        </w:rPr>
        <w:tab/>
      </w:r>
    </w:p>
    <w:p w14:paraId="78E5A1FB" w14:textId="77777777" w:rsidR="008E4BE2" w:rsidRDefault="008E4BE2" w:rsidP="008E4BE2">
      <w:pPr>
        <w:pStyle w:val="Heading2"/>
        <w:rPr>
          <w:noProof/>
        </w:rPr>
      </w:pPr>
      <w:r>
        <w:rPr>
          <w:noProof/>
        </w:rPr>
        <w:lastRenderedPageBreak/>
        <w:t>Chapter Profile</w:t>
      </w:r>
    </w:p>
    <w:p w14:paraId="1C841B36" w14:textId="77777777" w:rsid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  <w:szCs w:val="20"/>
        </w:rPr>
      </w:pPr>
    </w:p>
    <w:p w14:paraId="1314B85E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In what areas does your chapter excel? </w:t>
      </w:r>
    </w:p>
    <w:p w14:paraId="1CF1A825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7DCC5D8B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  <w:u w:val="single"/>
        </w:rPr>
        <w:tab/>
      </w:r>
    </w:p>
    <w:p w14:paraId="242D8FFD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</w:p>
    <w:p w14:paraId="02F9A55F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  <w:u w:val="single"/>
        </w:rPr>
        <w:tab/>
      </w:r>
    </w:p>
    <w:p w14:paraId="3E49D36D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</w:p>
    <w:p w14:paraId="3140D2FE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  <w:u w:val="single"/>
        </w:rPr>
        <w:tab/>
      </w:r>
    </w:p>
    <w:p w14:paraId="1EEB3550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40690C23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What is your chapter known for?  What is its image?</w:t>
      </w:r>
    </w:p>
    <w:p w14:paraId="19037EE6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3627EB69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38" w:name="Text24"/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38"/>
      <w:r w:rsidRPr="008E4BE2">
        <w:rPr>
          <w:noProof/>
          <w:sz w:val="20"/>
          <w:u w:val="single"/>
        </w:rPr>
        <w:tab/>
      </w:r>
    </w:p>
    <w:p w14:paraId="347EFB47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067AAE5C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2B7FB18D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In what areas does your chapter need to improve?</w:t>
      </w:r>
    </w:p>
    <w:p w14:paraId="5CCB358E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7AD25F6D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  <w:u w:val="single"/>
        </w:rPr>
        <w:tab/>
      </w:r>
    </w:p>
    <w:p w14:paraId="73A3C671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</w:p>
    <w:p w14:paraId="6D00C1FA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  <w:u w:val="single"/>
        </w:rPr>
        <w:tab/>
      </w:r>
    </w:p>
    <w:p w14:paraId="511E876F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</w:p>
    <w:p w14:paraId="1B3E91A8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  <w:r w:rsidRPr="008E4BE2">
        <w:rPr>
          <w:noProof/>
          <w:sz w:val="20"/>
          <w:u w:val="single"/>
        </w:rPr>
        <w:tab/>
      </w:r>
    </w:p>
    <w:p w14:paraId="5C8E978B" w14:textId="77777777" w:rsid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10F855A6" w14:textId="00B1ACB8" w:rsidR="008E4BE2" w:rsidRPr="008E4BE2" w:rsidRDefault="008E4BE2" w:rsidP="008E4BE2">
      <w:pPr>
        <w:pStyle w:val="Heading2"/>
        <w:rPr>
          <w:noProof/>
        </w:rPr>
      </w:pPr>
      <w:r>
        <w:rPr>
          <w:noProof/>
        </w:rPr>
        <w:t>Specific Attributes</w:t>
      </w:r>
    </w:p>
    <w:p w14:paraId="21FA85CB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i/>
          <w:noProof/>
          <w:sz w:val="20"/>
        </w:rPr>
      </w:pPr>
      <w:r w:rsidRPr="008E4BE2">
        <w:rPr>
          <w:i/>
          <w:noProof/>
          <w:sz w:val="20"/>
        </w:rPr>
        <w:t>Scholastics</w:t>
      </w:r>
      <w:r w:rsidRPr="008E4BE2">
        <w:rPr>
          <w:i/>
          <w:noProof/>
          <w:sz w:val="20"/>
        </w:rPr>
        <w:fldChar w:fldCharType="begin"/>
      </w:r>
      <w:r w:rsidRPr="008E4BE2">
        <w:rPr>
          <w:i/>
          <w:noProof/>
          <w:sz w:val="20"/>
        </w:rPr>
        <w:instrText>tc "Scholastics"</w:instrText>
      </w:r>
      <w:r w:rsidRPr="008E4BE2">
        <w:rPr>
          <w:i/>
          <w:noProof/>
          <w:sz w:val="20"/>
        </w:rPr>
        <w:fldChar w:fldCharType="end"/>
      </w:r>
    </w:p>
    <w:p w14:paraId="22EB70F9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3D59CB16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What is your chapter GPA? 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r w:rsidRPr="008E4BE2">
        <w:rPr>
          <w:noProof/>
          <w:sz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</w:p>
    <w:p w14:paraId="38D0E189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406916BE" w14:textId="3D21EC60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>
        <w:rPr>
          <w:noProof/>
          <w:sz w:val="20"/>
        </w:rPr>
        <w:t xml:space="preserve">New </w:t>
      </w:r>
      <w:r w:rsidR="005049C5">
        <w:rPr>
          <w:noProof/>
          <w:sz w:val="20"/>
        </w:rPr>
        <w:t>m</w:t>
      </w:r>
      <w:r>
        <w:rPr>
          <w:noProof/>
          <w:sz w:val="20"/>
        </w:rPr>
        <w:t>ember</w:t>
      </w:r>
      <w:r w:rsidRPr="008E4BE2">
        <w:rPr>
          <w:noProof/>
          <w:sz w:val="20"/>
        </w:rPr>
        <w:t xml:space="preserve"> class GPA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r w:rsidRPr="008E4BE2">
        <w:rPr>
          <w:noProof/>
          <w:sz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</w:p>
    <w:p w14:paraId="1A9A45ED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2B7952D7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Members GPA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r w:rsidRPr="008E4BE2">
        <w:rPr>
          <w:noProof/>
          <w:sz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</w:p>
    <w:p w14:paraId="686BCF5B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0AFEBA51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All-Fraternity GPA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r w:rsidRPr="008E4BE2">
        <w:rPr>
          <w:noProof/>
          <w:sz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</w:p>
    <w:p w14:paraId="693E6A3F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1A7EF544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Where does your chapter rank? 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r w:rsidRPr="008E4BE2">
        <w:rPr>
          <w:noProof/>
          <w:sz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</w:p>
    <w:p w14:paraId="1393E748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2C1C63C3" w14:textId="53256BD3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All-Men’s GPA</w:t>
      </w:r>
      <w:r w:rsidR="005049C5">
        <w:rPr>
          <w:noProof/>
          <w:sz w:val="20"/>
        </w:rPr>
        <w:t xml:space="preserve"> on campus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r w:rsidRPr="008E4BE2">
        <w:rPr>
          <w:noProof/>
          <w:sz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</w:p>
    <w:p w14:paraId="582C08EE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2C5F6B2D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i/>
          <w:noProof/>
          <w:sz w:val="20"/>
        </w:rPr>
      </w:pPr>
      <w:r w:rsidRPr="008E4BE2">
        <w:rPr>
          <w:i/>
          <w:noProof/>
          <w:sz w:val="20"/>
        </w:rPr>
        <w:t>Campus Involvement</w:t>
      </w:r>
      <w:r w:rsidRPr="008E4BE2">
        <w:rPr>
          <w:i/>
          <w:noProof/>
          <w:sz w:val="20"/>
        </w:rPr>
        <w:fldChar w:fldCharType="begin"/>
      </w:r>
      <w:r w:rsidRPr="008E4BE2">
        <w:rPr>
          <w:i/>
          <w:noProof/>
          <w:sz w:val="20"/>
        </w:rPr>
        <w:instrText>tc "Campus Involvement"</w:instrText>
      </w:r>
      <w:r w:rsidRPr="008E4BE2">
        <w:rPr>
          <w:i/>
          <w:noProof/>
          <w:sz w:val="20"/>
        </w:rPr>
        <w:fldChar w:fldCharType="end"/>
      </w:r>
    </w:p>
    <w:p w14:paraId="639F7995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780839F8" w14:textId="4FFEBF63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Do you sponsor a campus</w:t>
      </w:r>
      <w:r w:rsidR="005049C5">
        <w:rPr>
          <w:noProof/>
          <w:sz w:val="20"/>
        </w:rPr>
        <w:t>-</w:t>
      </w:r>
      <w:r w:rsidRPr="008E4BE2">
        <w:rPr>
          <w:noProof/>
          <w:sz w:val="20"/>
        </w:rPr>
        <w:t xml:space="preserve">wide event? 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39" w:name="Check18"/>
      <w:r w:rsidRPr="008E4BE2">
        <w:rPr>
          <w:sz w:val="20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39"/>
      <w:r w:rsidRPr="008E4BE2">
        <w:rPr>
          <w:noProof/>
          <w:sz w:val="20"/>
        </w:rPr>
        <w:t>Yes</w:t>
      </w:r>
      <w:r w:rsidRPr="008E4BE2">
        <w:rPr>
          <w:noProof/>
          <w:sz w:val="20"/>
        </w:rPr>
        <w:tab/>
      </w:r>
      <w:bookmarkStart w:id="40" w:name="Check19"/>
      <w:r w:rsidRPr="008E4BE2">
        <w:rPr>
          <w:sz w:val="20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40"/>
      <w:r w:rsidRPr="008E4BE2">
        <w:rPr>
          <w:noProof/>
          <w:sz w:val="20"/>
        </w:rPr>
        <w:t>No</w:t>
      </w:r>
    </w:p>
    <w:p w14:paraId="6EA4CE0F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4382161A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Percentage of members involved in other organizations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r w:rsidRPr="008E4BE2">
        <w:rPr>
          <w:noProof/>
          <w:sz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fldChar w:fldCharType="end"/>
      </w:r>
    </w:p>
    <w:p w14:paraId="7096B8A3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61363335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 xml:space="preserve">Officers of other campus organizations? </w:t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</w:rPr>
        <w:tab/>
      </w:r>
      <w:bookmarkStart w:id="41" w:name="Check20"/>
      <w:r w:rsidRPr="008E4BE2">
        <w:rPr>
          <w:sz w:val="20"/>
          <w:szCs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41"/>
      <w:r w:rsidRPr="008E4BE2">
        <w:rPr>
          <w:noProof/>
          <w:sz w:val="20"/>
          <w:szCs w:val="20"/>
        </w:rPr>
        <w:t>Yes</w:t>
      </w:r>
      <w:r w:rsidRPr="008E4BE2">
        <w:rPr>
          <w:noProof/>
          <w:sz w:val="20"/>
          <w:szCs w:val="20"/>
        </w:rPr>
        <w:tab/>
      </w:r>
      <w:bookmarkStart w:id="42" w:name="Check21"/>
      <w:r w:rsidRPr="008E4BE2">
        <w:rPr>
          <w:sz w:val="20"/>
          <w:szCs w:val="20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42"/>
      <w:r w:rsidRPr="008E4BE2">
        <w:rPr>
          <w:noProof/>
          <w:sz w:val="20"/>
          <w:szCs w:val="20"/>
        </w:rPr>
        <w:t>No</w:t>
      </w:r>
    </w:p>
    <w:p w14:paraId="77576AF7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6FAF8974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 xml:space="preserve">How many? </w:t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fldChar w:fldCharType="end"/>
      </w:r>
    </w:p>
    <w:p w14:paraId="3C390D91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73CA5933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>List some other campus organizations represented in PIKE</w:t>
      </w:r>
    </w:p>
    <w:p w14:paraId="34CCFE73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374A649C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  <w:r w:rsidRPr="008E4BE2">
        <w:rPr>
          <w:noProof/>
          <w:sz w:val="20"/>
          <w:szCs w:val="20"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43" w:name="Text25"/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sz w:val="20"/>
          <w:szCs w:val="20"/>
        </w:rPr>
        <w:fldChar w:fldCharType="end"/>
      </w:r>
      <w:bookmarkEnd w:id="43"/>
      <w:r w:rsidRPr="008E4BE2">
        <w:rPr>
          <w:noProof/>
          <w:sz w:val="20"/>
          <w:szCs w:val="20"/>
          <w:u w:val="single"/>
        </w:rPr>
        <w:tab/>
      </w:r>
    </w:p>
    <w:p w14:paraId="3C027E8D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  <w:r w:rsidRPr="008E4BE2">
        <w:rPr>
          <w:noProof/>
          <w:sz w:val="20"/>
          <w:szCs w:val="20"/>
          <w:u w:val="single"/>
        </w:rPr>
        <w:tab/>
      </w:r>
    </w:p>
    <w:p w14:paraId="46BDC4CF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i/>
          <w:noProof/>
          <w:sz w:val="20"/>
          <w:szCs w:val="20"/>
        </w:rPr>
        <w:br w:type="page"/>
      </w:r>
      <w:r w:rsidRPr="008E4BE2">
        <w:rPr>
          <w:i/>
          <w:noProof/>
          <w:sz w:val="20"/>
          <w:szCs w:val="20"/>
        </w:rPr>
        <w:lastRenderedPageBreak/>
        <w:t>Athletics</w:t>
      </w:r>
      <w:r w:rsidRPr="008E4BE2">
        <w:rPr>
          <w:i/>
          <w:noProof/>
          <w:sz w:val="20"/>
          <w:szCs w:val="20"/>
        </w:rPr>
        <w:fldChar w:fldCharType="begin"/>
      </w:r>
      <w:r w:rsidRPr="008E4BE2">
        <w:rPr>
          <w:noProof/>
          <w:sz w:val="20"/>
          <w:szCs w:val="20"/>
        </w:rPr>
        <w:instrText>tc "</w:instrText>
      </w:r>
      <w:r w:rsidRPr="008E4BE2">
        <w:rPr>
          <w:i/>
          <w:noProof/>
          <w:sz w:val="20"/>
          <w:szCs w:val="20"/>
        </w:rPr>
        <w:instrText>Athletics</w:instrText>
      </w:r>
      <w:r w:rsidRPr="008E4BE2">
        <w:rPr>
          <w:noProof/>
          <w:sz w:val="20"/>
          <w:szCs w:val="20"/>
        </w:rPr>
        <w:instrText>"</w:instrText>
      </w:r>
      <w:r w:rsidRPr="008E4BE2">
        <w:rPr>
          <w:i/>
          <w:noProof/>
          <w:sz w:val="20"/>
          <w:szCs w:val="20"/>
        </w:rPr>
        <w:fldChar w:fldCharType="end"/>
      </w:r>
    </w:p>
    <w:p w14:paraId="79340E04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5D0AA0F8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>Last year’s intramural ranking</w:t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fldChar w:fldCharType="end"/>
      </w:r>
    </w:p>
    <w:p w14:paraId="7BCE2B1F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2F594D15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  <w:tab w:val="left" w:pos="7387"/>
          <w:tab w:val="right" w:leader="underscore" w:pos="864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>Current rank</w:t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fldChar w:fldCharType="end"/>
      </w:r>
    </w:p>
    <w:p w14:paraId="0FEEEC2F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5BE77A79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 xml:space="preserve">Do you consistently compete for the Intramural Championship? </w:t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</w:rPr>
        <w:tab/>
      </w:r>
      <w:bookmarkStart w:id="44" w:name="Check22"/>
      <w:r w:rsidRPr="008E4BE2">
        <w:rPr>
          <w:sz w:val="20"/>
          <w:szCs w:val="20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44"/>
      <w:r w:rsidRPr="008E4BE2">
        <w:rPr>
          <w:noProof/>
          <w:sz w:val="20"/>
          <w:szCs w:val="20"/>
        </w:rPr>
        <w:t>Yes</w:t>
      </w:r>
      <w:r w:rsidRPr="008E4BE2">
        <w:rPr>
          <w:noProof/>
          <w:sz w:val="20"/>
          <w:szCs w:val="20"/>
        </w:rPr>
        <w:tab/>
      </w:r>
      <w:bookmarkStart w:id="45" w:name="Check23"/>
      <w:r w:rsidRPr="008E4BE2">
        <w:rPr>
          <w:sz w:val="20"/>
          <w:szCs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45"/>
      <w:r w:rsidRPr="008E4BE2">
        <w:rPr>
          <w:noProof/>
          <w:sz w:val="20"/>
          <w:szCs w:val="20"/>
        </w:rPr>
        <w:t>No</w:t>
      </w:r>
    </w:p>
    <w:p w14:paraId="5A526506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25FA74B1" w14:textId="3ACFB064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 xml:space="preserve">Who are the top </w:t>
      </w:r>
      <w:r w:rsidR="0090307A">
        <w:rPr>
          <w:noProof/>
          <w:sz w:val="20"/>
          <w:szCs w:val="20"/>
        </w:rPr>
        <w:t xml:space="preserve">three </w:t>
      </w:r>
      <w:r w:rsidRPr="008E4BE2">
        <w:rPr>
          <w:noProof/>
          <w:sz w:val="20"/>
          <w:szCs w:val="20"/>
        </w:rPr>
        <w:t>athletic fraternities?</w:t>
      </w:r>
    </w:p>
    <w:p w14:paraId="145B7827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141D3F72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  <w:r w:rsidRPr="008E4BE2">
        <w:rPr>
          <w:noProof/>
          <w:sz w:val="20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fldChar w:fldCharType="end"/>
      </w:r>
      <w:r w:rsidRPr="008E4BE2">
        <w:rPr>
          <w:noProof/>
          <w:sz w:val="20"/>
          <w:szCs w:val="20"/>
          <w:u w:val="single"/>
        </w:rPr>
        <w:tab/>
      </w:r>
    </w:p>
    <w:p w14:paraId="4117B2A2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</w:p>
    <w:p w14:paraId="452CCFDC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  <w:r w:rsidRPr="008E4BE2">
        <w:rPr>
          <w:noProof/>
          <w:sz w:val="20"/>
          <w:szCs w:val="20"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fldChar w:fldCharType="end"/>
      </w:r>
      <w:r w:rsidRPr="008E4BE2">
        <w:rPr>
          <w:noProof/>
          <w:sz w:val="20"/>
          <w:szCs w:val="20"/>
          <w:u w:val="single"/>
        </w:rPr>
        <w:tab/>
      </w:r>
    </w:p>
    <w:p w14:paraId="632F110C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</w:p>
    <w:p w14:paraId="1FADE94E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  <w:r w:rsidRPr="008E4BE2">
        <w:rPr>
          <w:noProof/>
          <w:sz w:val="20"/>
          <w:szCs w:val="20"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fldChar w:fldCharType="end"/>
      </w:r>
      <w:r w:rsidRPr="008E4BE2">
        <w:rPr>
          <w:noProof/>
          <w:sz w:val="20"/>
          <w:szCs w:val="20"/>
          <w:u w:val="single"/>
        </w:rPr>
        <w:tab/>
      </w:r>
    </w:p>
    <w:p w14:paraId="6DDC170C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2F6D0CAA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  <w:tab w:val="left" w:pos="747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 xml:space="preserve">Do you compete with these fraternities? </w:t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</w:rPr>
        <w:tab/>
      </w:r>
      <w:bookmarkStart w:id="46" w:name="Check24"/>
      <w:r w:rsidRPr="008E4BE2">
        <w:rPr>
          <w:sz w:val="20"/>
          <w:szCs w:val="20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46"/>
      <w:r w:rsidRPr="008E4BE2">
        <w:rPr>
          <w:noProof/>
          <w:sz w:val="20"/>
          <w:szCs w:val="20"/>
        </w:rPr>
        <w:t>Yes</w:t>
      </w:r>
      <w:r w:rsidRPr="008E4BE2">
        <w:rPr>
          <w:noProof/>
          <w:sz w:val="20"/>
          <w:szCs w:val="20"/>
        </w:rPr>
        <w:tab/>
      </w:r>
      <w:bookmarkStart w:id="47" w:name="Check25"/>
      <w:r w:rsidRPr="008E4BE2">
        <w:rPr>
          <w:sz w:val="20"/>
          <w:szCs w:val="20"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47"/>
      <w:r w:rsidRPr="008E4BE2">
        <w:rPr>
          <w:noProof/>
          <w:sz w:val="20"/>
          <w:szCs w:val="20"/>
        </w:rPr>
        <w:t>No</w:t>
      </w:r>
    </w:p>
    <w:p w14:paraId="058B9F6B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  <w:tab w:val="left" w:pos="747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586F6E30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  <w:tab w:val="left" w:pos="747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 xml:space="preserve">Do most members participate? </w:t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</w:rPr>
        <w:tab/>
      </w:r>
      <w:bookmarkStart w:id="48" w:name="Check26"/>
      <w:r w:rsidRPr="008E4BE2">
        <w:rPr>
          <w:sz w:val="20"/>
          <w:szCs w:val="20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48"/>
      <w:r w:rsidRPr="008E4BE2">
        <w:rPr>
          <w:noProof/>
          <w:sz w:val="20"/>
          <w:szCs w:val="20"/>
        </w:rPr>
        <w:t>Yes</w:t>
      </w:r>
      <w:r w:rsidRPr="008E4BE2">
        <w:rPr>
          <w:noProof/>
          <w:sz w:val="20"/>
          <w:szCs w:val="20"/>
        </w:rPr>
        <w:tab/>
      </w:r>
      <w:bookmarkStart w:id="49" w:name="Check27"/>
      <w:r w:rsidRPr="008E4BE2">
        <w:rPr>
          <w:sz w:val="20"/>
          <w:szCs w:val="20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49"/>
      <w:r w:rsidRPr="008E4BE2">
        <w:rPr>
          <w:noProof/>
          <w:sz w:val="20"/>
          <w:szCs w:val="20"/>
        </w:rPr>
        <w:t>No</w:t>
      </w:r>
    </w:p>
    <w:p w14:paraId="45E3089F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747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31CE85CB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 xml:space="preserve">Do you have varsity/club athletes? </w:t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</w:rPr>
        <w:tab/>
      </w:r>
      <w:bookmarkStart w:id="50" w:name="Check28"/>
      <w:r w:rsidRPr="008E4BE2">
        <w:rPr>
          <w:sz w:val="20"/>
          <w:szCs w:val="20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50"/>
      <w:r w:rsidRPr="008E4BE2">
        <w:rPr>
          <w:noProof/>
          <w:sz w:val="20"/>
          <w:szCs w:val="20"/>
        </w:rPr>
        <w:t>Yes</w:t>
      </w:r>
      <w:r w:rsidRPr="008E4BE2">
        <w:rPr>
          <w:noProof/>
          <w:sz w:val="20"/>
          <w:szCs w:val="20"/>
        </w:rPr>
        <w:tab/>
      </w:r>
      <w:bookmarkStart w:id="51" w:name="Check29"/>
      <w:r w:rsidRPr="008E4BE2">
        <w:rPr>
          <w:sz w:val="20"/>
          <w:szCs w:val="20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51"/>
      <w:r w:rsidRPr="008E4BE2">
        <w:rPr>
          <w:noProof/>
          <w:sz w:val="20"/>
          <w:szCs w:val="20"/>
        </w:rPr>
        <w:t>No</w:t>
      </w:r>
    </w:p>
    <w:p w14:paraId="5AEF81E7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31576DDC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>If yes, what sports?</w:t>
      </w:r>
    </w:p>
    <w:p w14:paraId="021E5CD4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61DBE491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  <w:r w:rsidRPr="008E4BE2">
        <w:rPr>
          <w:noProof/>
          <w:sz w:val="20"/>
          <w:szCs w:val="20"/>
          <w:u w:val="single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52" w:name="Text26"/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sz w:val="20"/>
          <w:szCs w:val="20"/>
        </w:rPr>
        <w:fldChar w:fldCharType="end"/>
      </w:r>
      <w:bookmarkEnd w:id="52"/>
      <w:r w:rsidRPr="008E4BE2">
        <w:rPr>
          <w:noProof/>
          <w:sz w:val="20"/>
          <w:szCs w:val="20"/>
          <w:u w:val="single"/>
        </w:rPr>
        <w:tab/>
      </w:r>
    </w:p>
    <w:p w14:paraId="4BDC6751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</w:p>
    <w:p w14:paraId="61747AB2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ab/>
      </w:r>
    </w:p>
    <w:p w14:paraId="4C93EA8F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619A5F5E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ab/>
      </w:r>
    </w:p>
    <w:p w14:paraId="7A4976CE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6F5FBEFC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472EB704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i/>
          <w:noProof/>
          <w:sz w:val="20"/>
          <w:szCs w:val="20"/>
        </w:rPr>
        <w:t>Social</w:t>
      </w:r>
    </w:p>
    <w:p w14:paraId="662FFCD4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5A032BD4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>Who are the top three sororities?</w:t>
      </w:r>
    </w:p>
    <w:p w14:paraId="46B5438D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32ED4267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  <w:r w:rsidRPr="008E4BE2">
        <w:rPr>
          <w:noProof/>
          <w:sz w:val="20"/>
          <w:szCs w:val="20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fldChar w:fldCharType="end"/>
      </w:r>
      <w:r w:rsidRPr="008E4BE2">
        <w:rPr>
          <w:noProof/>
          <w:sz w:val="20"/>
          <w:szCs w:val="20"/>
          <w:u w:val="single"/>
        </w:rPr>
        <w:tab/>
      </w:r>
    </w:p>
    <w:p w14:paraId="53193C83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</w:p>
    <w:p w14:paraId="0A33584B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  <w:r w:rsidRPr="008E4BE2">
        <w:rPr>
          <w:noProof/>
          <w:sz w:val="20"/>
          <w:szCs w:val="20"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fldChar w:fldCharType="end"/>
      </w:r>
      <w:r w:rsidRPr="008E4BE2">
        <w:rPr>
          <w:noProof/>
          <w:sz w:val="20"/>
          <w:szCs w:val="20"/>
          <w:u w:val="single"/>
        </w:rPr>
        <w:tab/>
      </w:r>
    </w:p>
    <w:p w14:paraId="6ECEDB88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</w:p>
    <w:p w14:paraId="10C8E9A5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  <w:r w:rsidRPr="008E4BE2">
        <w:rPr>
          <w:noProof/>
          <w:sz w:val="20"/>
          <w:szCs w:val="20"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fldChar w:fldCharType="end"/>
      </w:r>
      <w:r w:rsidRPr="008E4BE2">
        <w:rPr>
          <w:noProof/>
          <w:sz w:val="20"/>
          <w:szCs w:val="20"/>
          <w:u w:val="single"/>
        </w:rPr>
        <w:tab/>
      </w:r>
    </w:p>
    <w:p w14:paraId="06B80E86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5E11EB44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93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 xml:space="preserve">Do those sororities socially prefer you? </w:t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</w:rPr>
        <w:tab/>
      </w:r>
      <w:bookmarkStart w:id="53" w:name="Check30"/>
      <w:r w:rsidRPr="008E4BE2">
        <w:rPr>
          <w:sz w:val="20"/>
          <w:szCs w:val="20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53"/>
      <w:r w:rsidRPr="008E4BE2">
        <w:rPr>
          <w:noProof/>
          <w:sz w:val="20"/>
          <w:szCs w:val="20"/>
        </w:rPr>
        <w:t>Yes</w:t>
      </w:r>
      <w:r w:rsidRPr="008E4BE2">
        <w:rPr>
          <w:noProof/>
          <w:sz w:val="20"/>
          <w:szCs w:val="20"/>
        </w:rPr>
        <w:tab/>
      </w:r>
      <w:bookmarkStart w:id="54" w:name="Check31"/>
      <w:r w:rsidRPr="008E4BE2">
        <w:rPr>
          <w:sz w:val="20"/>
          <w:szCs w:val="20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54"/>
      <w:r w:rsidRPr="008E4BE2">
        <w:rPr>
          <w:noProof/>
          <w:sz w:val="20"/>
          <w:szCs w:val="20"/>
        </w:rPr>
        <w:t>No</w:t>
      </w:r>
    </w:p>
    <w:p w14:paraId="707B7F92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4CD9E525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93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 xml:space="preserve">Do you frequently mix with those sororities? </w:t>
      </w:r>
      <w:r w:rsidRPr="008E4BE2">
        <w:rPr>
          <w:noProof/>
          <w:sz w:val="20"/>
          <w:szCs w:val="20"/>
        </w:rPr>
        <w:tab/>
      </w:r>
      <w:r w:rsidRPr="008E4BE2">
        <w:rPr>
          <w:noProof/>
          <w:sz w:val="20"/>
          <w:szCs w:val="20"/>
        </w:rPr>
        <w:tab/>
      </w:r>
      <w:bookmarkStart w:id="55" w:name="Check32"/>
      <w:r w:rsidRPr="008E4BE2">
        <w:rPr>
          <w:sz w:val="20"/>
          <w:szCs w:val="20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55"/>
      <w:r w:rsidRPr="008E4BE2">
        <w:rPr>
          <w:noProof/>
          <w:sz w:val="20"/>
          <w:szCs w:val="20"/>
        </w:rPr>
        <w:t>Yes</w:t>
      </w:r>
      <w:r w:rsidRPr="008E4BE2">
        <w:rPr>
          <w:noProof/>
          <w:sz w:val="20"/>
          <w:szCs w:val="20"/>
        </w:rPr>
        <w:tab/>
      </w:r>
      <w:bookmarkStart w:id="56" w:name="Check33"/>
      <w:r w:rsidRPr="008E4BE2">
        <w:rPr>
          <w:sz w:val="20"/>
          <w:szCs w:val="20"/>
        </w:rPr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  <w:szCs w:val="20"/>
        </w:rPr>
        <w:instrText xml:space="preserve"> FORMCHECKBOX </w:instrText>
      </w:r>
      <w:r w:rsidR="00EC3C4A">
        <w:rPr>
          <w:sz w:val="20"/>
          <w:szCs w:val="20"/>
        </w:rPr>
      </w:r>
      <w:r w:rsidR="00EC3C4A">
        <w:rPr>
          <w:sz w:val="20"/>
          <w:szCs w:val="20"/>
        </w:rPr>
        <w:fldChar w:fldCharType="separate"/>
      </w:r>
      <w:r w:rsidRPr="008E4BE2">
        <w:rPr>
          <w:sz w:val="20"/>
          <w:szCs w:val="20"/>
        </w:rPr>
        <w:fldChar w:fldCharType="end"/>
      </w:r>
      <w:bookmarkEnd w:id="56"/>
      <w:r w:rsidRPr="008E4BE2">
        <w:rPr>
          <w:noProof/>
          <w:sz w:val="20"/>
          <w:szCs w:val="20"/>
        </w:rPr>
        <w:t>No</w:t>
      </w:r>
    </w:p>
    <w:p w14:paraId="5E38A5DD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3E3FFEEE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>How would you describe your chapter in regards to popularity with sororities?</w:t>
      </w:r>
      <w:r w:rsidRPr="008E4BE2">
        <w:rPr>
          <w:noProof/>
          <w:sz w:val="20"/>
          <w:szCs w:val="20"/>
        </w:rPr>
        <w:tab/>
      </w:r>
    </w:p>
    <w:p w14:paraId="3823BCAA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4E09952E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  <w:r w:rsidRPr="008E4BE2">
        <w:rPr>
          <w:noProof/>
          <w:sz w:val="20"/>
          <w:szCs w:val="20"/>
          <w:u w:val="single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57" w:name="Text27"/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sz w:val="20"/>
          <w:szCs w:val="20"/>
        </w:rPr>
        <w:fldChar w:fldCharType="end"/>
      </w:r>
      <w:bookmarkEnd w:id="57"/>
      <w:r w:rsidRPr="008E4BE2">
        <w:rPr>
          <w:noProof/>
          <w:sz w:val="20"/>
          <w:szCs w:val="20"/>
          <w:u w:val="single"/>
        </w:rPr>
        <w:tab/>
      </w:r>
    </w:p>
    <w:p w14:paraId="60ACF43A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66225233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  <w:r w:rsidRPr="008E4BE2">
        <w:rPr>
          <w:noProof/>
          <w:sz w:val="20"/>
          <w:szCs w:val="20"/>
        </w:rPr>
        <w:t>How would the sororities describe your chapter?</w:t>
      </w:r>
    </w:p>
    <w:p w14:paraId="4DB85567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</w:rPr>
      </w:pPr>
    </w:p>
    <w:p w14:paraId="33B13952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szCs w:val="20"/>
          <w:u w:val="single"/>
        </w:rPr>
      </w:pPr>
      <w:r w:rsidRPr="008E4BE2">
        <w:rPr>
          <w:noProof/>
          <w:sz w:val="20"/>
          <w:szCs w:val="20"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58" w:name="Text28"/>
      <w:r w:rsidRPr="008E4BE2">
        <w:rPr>
          <w:noProof/>
          <w:sz w:val="20"/>
          <w:szCs w:val="20"/>
          <w:u w:val="single"/>
        </w:rPr>
        <w:instrText xml:space="preserve"> FORMTEXT </w:instrText>
      </w:r>
      <w:r w:rsidRPr="008E4BE2">
        <w:rPr>
          <w:noProof/>
          <w:sz w:val="20"/>
          <w:szCs w:val="20"/>
          <w:u w:val="single"/>
        </w:rPr>
      </w:r>
      <w:r w:rsidRPr="008E4BE2">
        <w:rPr>
          <w:noProof/>
          <w:sz w:val="20"/>
          <w:szCs w:val="20"/>
          <w:u w:val="single"/>
        </w:rPr>
        <w:fldChar w:fldCharType="separate"/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noProof/>
          <w:sz w:val="20"/>
          <w:szCs w:val="20"/>
          <w:u w:val="single"/>
        </w:rPr>
        <w:t> </w:t>
      </w:r>
      <w:r w:rsidRPr="008E4BE2">
        <w:rPr>
          <w:sz w:val="20"/>
          <w:szCs w:val="20"/>
        </w:rPr>
        <w:fldChar w:fldCharType="end"/>
      </w:r>
      <w:bookmarkEnd w:id="58"/>
      <w:r w:rsidRPr="008E4BE2">
        <w:rPr>
          <w:noProof/>
          <w:sz w:val="20"/>
          <w:szCs w:val="20"/>
          <w:u w:val="single"/>
        </w:rPr>
        <w:tab/>
      </w:r>
    </w:p>
    <w:p w14:paraId="30F0BDA8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outlineLvl w:val="2"/>
        <w:rPr>
          <w:noProof/>
          <w:sz w:val="20"/>
          <w:szCs w:val="20"/>
        </w:rPr>
      </w:pPr>
    </w:p>
    <w:p w14:paraId="1EA898B8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outlineLvl w:val="2"/>
        <w:rPr>
          <w:b/>
          <w:noProof/>
        </w:rPr>
      </w:pPr>
    </w:p>
    <w:p w14:paraId="44F797A5" w14:textId="77777777" w:rsidR="008E4BE2" w:rsidRDefault="008E4BE2" w:rsidP="008E4BE2">
      <w:pPr>
        <w:pStyle w:val="Heading2"/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t>Your Chapter Recruitment Program</w:t>
      </w:r>
    </w:p>
    <w:p w14:paraId="698175BF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b/>
          <w:noProof/>
        </w:rPr>
      </w:pPr>
    </w:p>
    <w:p w14:paraId="268F144D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16"/>
          <w:szCs w:val="20"/>
        </w:rPr>
      </w:pPr>
      <w:r w:rsidRPr="008E4BE2">
        <w:rPr>
          <w:noProof/>
          <w:sz w:val="20"/>
        </w:rPr>
        <w:t xml:space="preserve">Do you appoint your recruitment chairman? 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59" w:name="Check34"/>
      <w:r w:rsidRPr="008E4BE2">
        <w:rPr>
          <w:sz w:val="20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59"/>
      <w:r w:rsidRPr="008E4BE2">
        <w:rPr>
          <w:noProof/>
          <w:sz w:val="20"/>
        </w:rPr>
        <w:t>Yes</w:t>
      </w:r>
      <w:r w:rsidRPr="008E4BE2">
        <w:rPr>
          <w:noProof/>
          <w:sz w:val="20"/>
        </w:rPr>
        <w:tab/>
      </w:r>
      <w:bookmarkStart w:id="60" w:name="Check35"/>
      <w:r w:rsidRPr="008E4BE2">
        <w:rPr>
          <w:sz w:val="20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60"/>
      <w:r w:rsidRPr="008E4BE2">
        <w:rPr>
          <w:noProof/>
          <w:sz w:val="20"/>
        </w:rPr>
        <w:t>No</w:t>
      </w:r>
    </w:p>
    <w:p w14:paraId="5A0AA7BC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65D1C85D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Term of recruitment chairman: 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61" w:name="Check36"/>
      <w:r w:rsidRPr="008E4BE2">
        <w:rPr>
          <w:sz w:val="20"/>
        </w:rPr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61"/>
      <w:r w:rsidRPr="008E4BE2">
        <w:rPr>
          <w:noProof/>
          <w:sz w:val="20"/>
        </w:rPr>
        <w:t>Quarter</w:t>
      </w:r>
      <w:r w:rsidRPr="008E4BE2">
        <w:rPr>
          <w:noProof/>
          <w:sz w:val="20"/>
        </w:rPr>
        <w:tab/>
      </w:r>
      <w:bookmarkStart w:id="62" w:name="Check37"/>
      <w:r w:rsidRPr="008E4BE2">
        <w:rPr>
          <w:sz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62"/>
      <w:r w:rsidRPr="008E4BE2">
        <w:rPr>
          <w:noProof/>
          <w:sz w:val="20"/>
        </w:rPr>
        <w:t>Semester</w:t>
      </w:r>
      <w:r w:rsidRPr="008E4BE2">
        <w:rPr>
          <w:noProof/>
          <w:sz w:val="20"/>
        </w:rPr>
        <w:tab/>
      </w:r>
      <w:bookmarkStart w:id="63" w:name="Check38"/>
      <w:r w:rsidRPr="008E4BE2">
        <w:rPr>
          <w:sz w:val="20"/>
        </w:rPr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63"/>
      <w:r w:rsidRPr="008E4BE2">
        <w:rPr>
          <w:noProof/>
          <w:sz w:val="20"/>
        </w:rPr>
        <w:t>Year</w:t>
      </w:r>
    </w:p>
    <w:p w14:paraId="3C00754C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78A0B275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Do you have a recruitment committee/ recruitment captains? 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64" w:name="Check39"/>
      <w:r w:rsidRPr="008E4BE2">
        <w:rPr>
          <w:sz w:val="20"/>
        </w:rPr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64"/>
      <w:r w:rsidRPr="008E4BE2">
        <w:rPr>
          <w:noProof/>
          <w:sz w:val="20"/>
        </w:rPr>
        <w:t>Yes</w:t>
      </w:r>
      <w:r w:rsidRPr="008E4BE2">
        <w:rPr>
          <w:noProof/>
          <w:sz w:val="20"/>
        </w:rPr>
        <w:tab/>
      </w:r>
      <w:bookmarkStart w:id="65" w:name="Check40"/>
      <w:r w:rsidRPr="008E4BE2">
        <w:rPr>
          <w:sz w:val="20"/>
        </w:rPr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65"/>
      <w:r w:rsidRPr="008E4BE2">
        <w:rPr>
          <w:noProof/>
          <w:sz w:val="20"/>
        </w:rPr>
        <w:t>No</w:t>
      </w:r>
    </w:p>
    <w:p w14:paraId="47EB2824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236FCDD0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Do you hold a recruitment workshop/retreat? 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66" w:name="Check41"/>
      <w:r w:rsidRPr="008E4BE2">
        <w:rPr>
          <w:sz w:val="20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66"/>
      <w:r w:rsidRPr="008E4BE2">
        <w:rPr>
          <w:noProof/>
          <w:sz w:val="20"/>
        </w:rPr>
        <w:t>Yes</w:t>
      </w:r>
      <w:r w:rsidRPr="008E4BE2">
        <w:rPr>
          <w:noProof/>
          <w:sz w:val="20"/>
        </w:rPr>
        <w:tab/>
      </w:r>
      <w:bookmarkStart w:id="67" w:name="Check42"/>
      <w:r w:rsidRPr="008E4BE2">
        <w:rPr>
          <w:sz w:val="20"/>
        </w:rPr>
        <w:fldChar w:fldCharType="begin">
          <w:ffData>
            <w:name w:val="Check42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67"/>
      <w:r w:rsidRPr="008E4BE2">
        <w:rPr>
          <w:noProof/>
          <w:sz w:val="20"/>
        </w:rPr>
        <w:t>No</w:t>
      </w:r>
    </w:p>
    <w:p w14:paraId="13376B26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50164853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Do you have a written recruitment program? 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</w:r>
      <w:bookmarkStart w:id="68" w:name="Check43"/>
      <w:r w:rsidRPr="008E4BE2">
        <w:rPr>
          <w:sz w:val="20"/>
        </w:rPr>
        <w:fldChar w:fldCharType="begin">
          <w:ffData>
            <w:name w:val="Check43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68"/>
      <w:r w:rsidRPr="008E4BE2">
        <w:rPr>
          <w:noProof/>
          <w:sz w:val="20"/>
        </w:rPr>
        <w:t>Yes</w:t>
      </w:r>
      <w:r w:rsidRPr="008E4BE2">
        <w:rPr>
          <w:noProof/>
          <w:sz w:val="20"/>
        </w:rPr>
        <w:tab/>
      </w:r>
      <w:bookmarkStart w:id="69" w:name="Check44"/>
      <w:r w:rsidRPr="008E4BE2">
        <w:rPr>
          <w:sz w:val="20"/>
        </w:rPr>
        <w:fldChar w:fldCharType="begin">
          <w:ffData>
            <w:name w:val="Check44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69"/>
      <w:r w:rsidRPr="008E4BE2">
        <w:rPr>
          <w:noProof/>
          <w:sz w:val="20"/>
        </w:rPr>
        <w:t>No</w:t>
      </w:r>
    </w:p>
    <w:p w14:paraId="01E188D9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444BA780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What is your target market?</w:t>
      </w:r>
      <w:r w:rsidRPr="008E4BE2">
        <w:rPr>
          <w:noProof/>
          <w:sz w:val="20"/>
        </w:rPr>
        <w:tab/>
      </w:r>
    </w:p>
    <w:p w14:paraId="2565BBF6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4AE88A68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  <w:r w:rsidRPr="008E4BE2">
        <w:rPr>
          <w:noProof/>
          <w:sz w:val="20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70" w:name="Text29"/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noProof/>
          <w:sz w:val="20"/>
          <w:u w:val="single"/>
        </w:rPr>
      </w:r>
      <w:r w:rsidRPr="008E4BE2">
        <w:rPr>
          <w:noProof/>
          <w:sz w:val="20"/>
          <w:u w:val="single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70"/>
      <w:r w:rsidRPr="008E4BE2">
        <w:rPr>
          <w:noProof/>
          <w:sz w:val="20"/>
          <w:u w:val="single"/>
        </w:rPr>
        <w:tab/>
      </w:r>
    </w:p>
    <w:p w14:paraId="5612A0E8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  <w:u w:val="single"/>
        </w:rPr>
      </w:pPr>
    </w:p>
    <w:p w14:paraId="23B3B80E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ab/>
      </w:r>
    </w:p>
    <w:p w14:paraId="40A8A769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212B3512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ab/>
      </w:r>
    </w:p>
    <w:p w14:paraId="119FC9C9" w14:textId="77777777" w:rsidR="008E4BE2" w:rsidRPr="008E4BE2" w:rsidRDefault="008E4BE2" w:rsidP="008E4BE2">
      <w:pPr>
        <w:tabs>
          <w:tab w:val="right" w:leader="underscore" w:pos="918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3A0CDA1E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</w:p>
    <w:p w14:paraId="1A189049" w14:textId="77777777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Did recruitment chairman attend the Chapter Executives Conference?</w:t>
      </w:r>
      <w:r w:rsidRPr="008E4BE2">
        <w:rPr>
          <w:noProof/>
          <w:sz w:val="20"/>
        </w:rPr>
        <w:tab/>
      </w:r>
      <w:bookmarkStart w:id="71" w:name="Check45"/>
      <w:r w:rsidRPr="008E4BE2">
        <w:rPr>
          <w:sz w:val="20"/>
        </w:rPr>
        <w:fldChar w:fldCharType="begin">
          <w:ffData>
            <w:name w:val="Check45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71"/>
      <w:r w:rsidRPr="008E4BE2">
        <w:rPr>
          <w:noProof/>
          <w:sz w:val="20"/>
        </w:rPr>
        <w:t>Yes</w:t>
      </w:r>
      <w:r w:rsidRPr="008E4BE2">
        <w:rPr>
          <w:noProof/>
          <w:sz w:val="20"/>
        </w:rPr>
        <w:tab/>
      </w:r>
      <w:bookmarkStart w:id="72" w:name="Check46"/>
      <w:r w:rsidRPr="008E4BE2">
        <w:rPr>
          <w:sz w:val="20"/>
        </w:rPr>
        <w:fldChar w:fldCharType="begin">
          <w:ffData>
            <w:name w:val="Check46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72"/>
      <w:r w:rsidRPr="008E4BE2">
        <w:rPr>
          <w:noProof/>
          <w:sz w:val="20"/>
        </w:rPr>
        <w:t>No</w:t>
      </w:r>
    </w:p>
    <w:p w14:paraId="3B63FCC3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  <w:bookmarkStart w:id="73" w:name="_GoBack"/>
      <w:bookmarkEnd w:id="73"/>
    </w:p>
    <w:p w14:paraId="05E4A02E" w14:textId="642C7CE0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Did your chapter recruitment chairman attend </w:t>
      </w:r>
      <w:r w:rsidR="0090307A">
        <w:rPr>
          <w:noProof/>
          <w:sz w:val="20"/>
        </w:rPr>
        <w:t>T</w:t>
      </w:r>
      <w:r w:rsidRPr="008E4BE2">
        <w:rPr>
          <w:noProof/>
          <w:sz w:val="20"/>
        </w:rPr>
        <w:t xml:space="preserve">he Academy? </w:t>
      </w:r>
      <w:r w:rsidRPr="008E4BE2">
        <w:rPr>
          <w:noProof/>
          <w:sz w:val="20"/>
        </w:rPr>
        <w:tab/>
        <w:t xml:space="preserve">….        </w:t>
      </w:r>
      <w:r w:rsidRPr="008E4BE2">
        <w:rPr>
          <w:noProof/>
          <w:sz w:val="20"/>
        </w:rPr>
        <w:tab/>
      </w:r>
      <w:bookmarkStart w:id="74" w:name="Check47"/>
      <w:r w:rsidRPr="008E4BE2">
        <w:rPr>
          <w:sz w:val="20"/>
        </w:rPr>
        <w:fldChar w:fldCharType="begin">
          <w:ffData>
            <w:name w:val="Check47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74"/>
      <w:r w:rsidRPr="008E4BE2">
        <w:rPr>
          <w:noProof/>
          <w:sz w:val="20"/>
        </w:rPr>
        <w:t>Yes</w:t>
      </w:r>
      <w:r w:rsidRPr="008E4BE2">
        <w:rPr>
          <w:noProof/>
          <w:sz w:val="20"/>
        </w:rPr>
        <w:tab/>
      </w:r>
      <w:bookmarkStart w:id="75" w:name="Check48"/>
      <w:r w:rsidRPr="008E4BE2">
        <w:rPr>
          <w:sz w:val="20"/>
        </w:rPr>
        <w:fldChar w:fldCharType="begin">
          <w:ffData>
            <w:name w:val="Check48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75"/>
      <w:r w:rsidRPr="008E4BE2">
        <w:rPr>
          <w:noProof/>
          <w:sz w:val="20"/>
        </w:rPr>
        <w:t>No</w:t>
      </w:r>
    </w:p>
    <w:p w14:paraId="2EE1C84C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26CDDF4E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What is your budget for recruitment this year?</w:t>
      </w:r>
      <w:r w:rsidRPr="008E4BE2">
        <w:rPr>
          <w:noProof/>
          <w:sz w:val="20"/>
        </w:rPr>
        <w:tab/>
      </w:r>
      <w:r w:rsidRPr="008E4BE2">
        <w:rPr>
          <w:noProof/>
          <w:sz w:val="20"/>
        </w:rPr>
        <w:tab/>
        <w:t>$</w:t>
      </w:r>
      <w:bookmarkStart w:id="76" w:name="Text30"/>
      <w:r w:rsidRPr="008E4BE2">
        <w:rPr>
          <w:sz w:val="20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76"/>
    </w:p>
    <w:p w14:paraId="42FC890E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6D22B021" w14:textId="77777777" w:rsidR="008E4BE2" w:rsidRPr="008E4BE2" w:rsidRDefault="008E4BE2" w:rsidP="008E4BE2">
      <w:pPr>
        <w:tabs>
          <w:tab w:val="right" w:leader="dot" w:pos="5760"/>
          <w:tab w:val="left" w:pos="5947"/>
          <w:tab w:val="right" w:leader="underscore" w:pos="720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>What is the average amount spent on recruitment by other fraternities? $</w:t>
      </w:r>
      <w:bookmarkStart w:id="77" w:name="Text31"/>
      <w:r w:rsidRPr="008E4BE2">
        <w:rPr>
          <w:sz w:val="20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Pr="008E4BE2">
        <w:rPr>
          <w:noProof/>
          <w:sz w:val="20"/>
          <w:u w:val="single"/>
        </w:rPr>
        <w:instrText xml:space="preserve"> FORMTEXT </w:instrText>
      </w:r>
      <w:r w:rsidRPr="008E4BE2">
        <w:rPr>
          <w:sz w:val="20"/>
        </w:rPr>
      </w:r>
      <w:r w:rsidRPr="008E4BE2">
        <w:rPr>
          <w:sz w:val="20"/>
        </w:rPr>
        <w:fldChar w:fldCharType="separate"/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noProof/>
          <w:sz w:val="20"/>
          <w:u w:val="single"/>
        </w:rPr>
        <w:t> </w:t>
      </w:r>
      <w:r w:rsidRPr="008E4BE2">
        <w:rPr>
          <w:sz w:val="20"/>
        </w:rPr>
        <w:fldChar w:fldCharType="end"/>
      </w:r>
      <w:bookmarkEnd w:id="77"/>
    </w:p>
    <w:p w14:paraId="66CBDE38" w14:textId="77777777" w:rsidR="008E4BE2" w:rsidRP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</w:rPr>
      </w:pPr>
    </w:p>
    <w:p w14:paraId="3618EA7A" w14:textId="7947E2E8" w:rsidR="008E4BE2" w:rsidRPr="008E4BE2" w:rsidRDefault="008E4BE2" w:rsidP="008E4BE2">
      <w:pPr>
        <w:tabs>
          <w:tab w:val="right" w:leader="dot" w:pos="5760"/>
          <w:tab w:val="left" w:pos="5947"/>
          <w:tab w:val="left" w:pos="6750"/>
        </w:tabs>
        <w:overflowPunct w:val="0"/>
        <w:autoSpaceDE w:val="0"/>
        <w:autoSpaceDN w:val="0"/>
        <w:adjustRightInd w:val="0"/>
        <w:textAlignment w:val="baseline"/>
        <w:rPr>
          <w:noProof/>
          <w:sz w:val="20"/>
        </w:rPr>
      </w:pPr>
      <w:r w:rsidRPr="008E4BE2">
        <w:rPr>
          <w:noProof/>
          <w:sz w:val="20"/>
        </w:rPr>
        <w:t xml:space="preserve">Do you give recruitment evaluation sheets to </w:t>
      </w:r>
      <w:r w:rsidR="003D3626">
        <w:rPr>
          <w:noProof/>
          <w:sz w:val="20"/>
        </w:rPr>
        <w:t>new members</w:t>
      </w:r>
      <w:r w:rsidRPr="008E4BE2">
        <w:rPr>
          <w:noProof/>
          <w:sz w:val="20"/>
        </w:rPr>
        <w:t xml:space="preserve"> who just </w:t>
      </w:r>
      <w:r w:rsidR="00996641">
        <w:rPr>
          <w:noProof/>
          <w:sz w:val="20"/>
        </w:rPr>
        <w:t>joined</w:t>
      </w:r>
      <w:r w:rsidRPr="008E4BE2">
        <w:rPr>
          <w:noProof/>
          <w:sz w:val="20"/>
        </w:rPr>
        <w:t xml:space="preserve">? </w:t>
      </w:r>
      <w:r w:rsidRPr="008E4BE2">
        <w:rPr>
          <w:noProof/>
          <w:sz w:val="20"/>
        </w:rPr>
        <w:tab/>
      </w:r>
      <w:bookmarkStart w:id="78" w:name="Check49"/>
      <w:r w:rsidRPr="008E4BE2">
        <w:rPr>
          <w:sz w:val="20"/>
        </w:rPr>
        <w:fldChar w:fldCharType="begin">
          <w:ffData>
            <w:name w:val="Check49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78"/>
      <w:r w:rsidRPr="008E4BE2">
        <w:rPr>
          <w:noProof/>
          <w:sz w:val="20"/>
        </w:rPr>
        <w:t>Yes</w:t>
      </w:r>
      <w:r w:rsidRPr="008E4BE2">
        <w:rPr>
          <w:noProof/>
          <w:sz w:val="20"/>
        </w:rPr>
        <w:tab/>
      </w:r>
      <w:bookmarkStart w:id="79" w:name="Check50"/>
      <w:r w:rsidRPr="008E4BE2">
        <w:rPr>
          <w:sz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8E4BE2">
        <w:rPr>
          <w:noProof/>
          <w:sz w:val="20"/>
        </w:rPr>
        <w:instrText xml:space="preserve"> FORMCHECKBOX </w:instrText>
      </w:r>
      <w:r w:rsidR="00EC3C4A">
        <w:rPr>
          <w:sz w:val="20"/>
        </w:rPr>
      </w:r>
      <w:r w:rsidR="00EC3C4A">
        <w:rPr>
          <w:sz w:val="20"/>
        </w:rPr>
        <w:fldChar w:fldCharType="separate"/>
      </w:r>
      <w:r w:rsidRPr="008E4BE2">
        <w:rPr>
          <w:sz w:val="20"/>
        </w:rPr>
        <w:fldChar w:fldCharType="end"/>
      </w:r>
      <w:bookmarkEnd w:id="79"/>
      <w:r w:rsidRPr="008E4BE2">
        <w:rPr>
          <w:noProof/>
          <w:sz w:val="20"/>
        </w:rPr>
        <w:t>No</w:t>
      </w:r>
    </w:p>
    <w:p w14:paraId="74E825E1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</w:rPr>
      </w:pPr>
    </w:p>
    <w:p w14:paraId="09022798" w14:textId="6A32E7B3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3DEFAA86" w14:textId="2E6DB11F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4130AEF4" w14:textId="03B4A56E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443B17D2" w14:textId="2A0DA93C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69222362" w14:textId="5DB45678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6A661AB3" w14:textId="6A1B2E73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2FD1E16C" w14:textId="21C1B870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1FCD701D" w14:textId="2752D0B1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2F1CED12" w14:textId="03BF8C0E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666CB79F" w14:textId="73CD33FD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225059F6" w14:textId="7F97FF51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052AB52C" w14:textId="52751E71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721DBD80" w14:textId="79FBB94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48FFDAA5" w14:textId="1A73BD8A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653B298D" w14:textId="29B5FEEF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4601E234" w14:textId="514FB464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79C82F73" w14:textId="0FD147CA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6ABBD158" w14:textId="425B0951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398134EE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noProof/>
        </w:rPr>
      </w:pPr>
    </w:p>
    <w:p w14:paraId="32B5B9A0" w14:textId="77777777" w:rsidR="008E4BE2" w:rsidRDefault="008E4BE2" w:rsidP="008E4BE2">
      <w:pPr>
        <w:pStyle w:val="Heading2"/>
        <w:rPr>
          <w:noProof/>
        </w:rPr>
      </w:pPr>
      <w:r>
        <w:rPr>
          <w:noProof/>
        </w:rPr>
        <w:t>SWOT Analysis</w:t>
      </w:r>
    </w:p>
    <w:p w14:paraId="009F0CF0" w14:textId="77777777" w:rsidR="008E4BE2" w:rsidRDefault="008E4BE2" w:rsidP="008E4BE2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noProof/>
          <w:sz w:val="20"/>
          <w:szCs w:val="20"/>
        </w:rPr>
      </w:pPr>
    </w:p>
    <w:tbl>
      <w:tblPr>
        <w:tblW w:w="9360" w:type="dxa"/>
        <w:tblInd w:w="288" w:type="dxa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622"/>
        <w:gridCol w:w="4738"/>
      </w:tblGrid>
      <w:tr w:rsidR="008E4BE2" w14:paraId="07BB4B59" w14:textId="77777777" w:rsidTr="008E4BE2">
        <w:trPr>
          <w:trHeight w:val="2060"/>
        </w:trPr>
        <w:tc>
          <w:tcPr>
            <w:tcW w:w="4622" w:type="dxa"/>
            <w:tcBorders>
              <w:top w:val="thinThickThinSmallGap" w:sz="24" w:space="0" w:color="auto"/>
              <w:left w:val="thinThickThinSmallGap" w:sz="24" w:space="0" w:color="auto"/>
              <w:bottom w:val="single" w:sz="6" w:space="0" w:color="auto"/>
              <w:right w:val="single" w:sz="6" w:space="0" w:color="auto"/>
            </w:tcBorders>
          </w:tcPr>
          <w:p w14:paraId="70C0168C" w14:textId="77777777" w:rsidR="008E4BE2" w:rsidRDefault="008E4BE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Verdana" w:hAnsi="Verdana"/>
                <w:b/>
                <w:noProof/>
              </w:rPr>
            </w:pPr>
            <w:r>
              <w:rPr>
                <w:rFonts w:ascii="Verdana" w:hAnsi="Verdana"/>
                <w:b/>
                <w:noProof/>
              </w:rPr>
              <w:t>Strengths</w:t>
            </w:r>
          </w:p>
          <w:p w14:paraId="142DDE04" w14:textId="77777777" w:rsidR="008E4BE2" w:rsidRDefault="008E4BE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/>
                <w:noProof/>
              </w:rPr>
            </w:pPr>
          </w:p>
          <w:p w14:paraId="3EAB06B6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1. </w:t>
            </w:r>
            <w:bookmarkStart w:id="80" w:name="Text32"/>
            <w: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0"/>
          </w:p>
          <w:p w14:paraId="422D43FE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2. </w:t>
            </w:r>
            <w:r>
              <w:rPr>
                <w:noProof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81" w:name="Text33"/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1"/>
          </w:p>
          <w:p w14:paraId="5D9632E0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3. </w:t>
            </w:r>
            <w:r>
              <w:rPr>
                <w:noProof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82" w:name="Text34"/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2"/>
          </w:p>
          <w:p w14:paraId="662A9FC7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4. </w:t>
            </w:r>
            <w:r>
              <w:rPr>
                <w:noProof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83" w:name="Text35"/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3"/>
          </w:p>
          <w:p w14:paraId="0C407E6C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5. </w:t>
            </w:r>
            <w:r>
              <w:rPr>
                <w:noProof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84" w:name="Text36"/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4"/>
          </w:p>
        </w:tc>
        <w:tc>
          <w:tcPr>
            <w:tcW w:w="4738" w:type="dxa"/>
            <w:tcBorders>
              <w:top w:val="thinThickThinSmallGap" w:sz="24" w:space="0" w:color="auto"/>
              <w:left w:val="single" w:sz="6" w:space="0" w:color="auto"/>
              <w:bottom w:val="single" w:sz="6" w:space="0" w:color="auto"/>
              <w:right w:val="thinThickThinSmallGap" w:sz="24" w:space="0" w:color="auto"/>
            </w:tcBorders>
          </w:tcPr>
          <w:p w14:paraId="213EA2A5" w14:textId="77777777" w:rsidR="008E4BE2" w:rsidRDefault="008E4BE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Verdana" w:hAnsi="Verdana"/>
                <w:b/>
                <w:noProof/>
              </w:rPr>
            </w:pPr>
            <w:r>
              <w:rPr>
                <w:rFonts w:ascii="Verdana" w:hAnsi="Verdana"/>
                <w:b/>
                <w:noProof/>
              </w:rPr>
              <w:t>Weaknesses</w:t>
            </w:r>
          </w:p>
          <w:p w14:paraId="7AF24A43" w14:textId="77777777" w:rsidR="008E4BE2" w:rsidRDefault="008E4BE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/>
                <w:noProof/>
              </w:rPr>
            </w:pPr>
          </w:p>
          <w:p w14:paraId="3C17E0A1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1. </w:t>
            </w:r>
            <w:r>
              <w:rPr>
                <w:noProof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  <w:p w14:paraId="7B1156BA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2. </w:t>
            </w:r>
            <w:r>
              <w:rPr>
                <w:noProof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  <w:p w14:paraId="63392065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3. </w:t>
            </w:r>
            <w:r>
              <w:rPr>
                <w:noProof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  <w:p w14:paraId="219CA23A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4. </w:t>
            </w:r>
            <w:r>
              <w:rPr>
                <w:noProof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  <w:p w14:paraId="11085541" w14:textId="77777777" w:rsidR="008E4BE2" w:rsidRDefault="008E4BE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5. </w:t>
            </w:r>
            <w:r>
              <w:rPr>
                <w:noProof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</w:tc>
      </w:tr>
      <w:tr w:rsidR="008E4BE2" w14:paraId="0053ACC9" w14:textId="77777777" w:rsidTr="008E4BE2">
        <w:trPr>
          <w:trHeight w:val="2060"/>
        </w:trPr>
        <w:tc>
          <w:tcPr>
            <w:tcW w:w="4622" w:type="dxa"/>
            <w:tcBorders>
              <w:top w:val="single" w:sz="6" w:space="0" w:color="auto"/>
              <w:left w:val="thinThickThinSmallGap" w:sz="24" w:space="0" w:color="auto"/>
              <w:bottom w:val="thinThickThinSmallGap" w:sz="24" w:space="0" w:color="auto"/>
              <w:right w:val="single" w:sz="6" w:space="0" w:color="auto"/>
            </w:tcBorders>
          </w:tcPr>
          <w:p w14:paraId="374659AB" w14:textId="77777777" w:rsidR="008E4BE2" w:rsidRDefault="008E4BE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Verdana" w:hAnsi="Verdana"/>
                <w:b/>
                <w:noProof/>
              </w:rPr>
            </w:pPr>
            <w:r>
              <w:rPr>
                <w:rFonts w:ascii="Verdana" w:hAnsi="Verdana"/>
                <w:b/>
                <w:noProof/>
              </w:rPr>
              <w:t>Opportunities</w:t>
            </w:r>
          </w:p>
          <w:p w14:paraId="20EAC1C6" w14:textId="77777777" w:rsidR="008E4BE2" w:rsidRDefault="008E4BE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/>
                <w:noProof/>
              </w:rPr>
            </w:pPr>
          </w:p>
          <w:p w14:paraId="69189BCC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1. </w:t>
            </w:r>
            <w:r>
              <w:rPr>
                <w:noProof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  <w:p w14:paraId="701DDD43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2. </w:t>
            </w:r>
            <w:r>
              <w:rPr>
                <w:noProof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  <w:p w14:paraId="44BE52B8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3. </w:t>
            </w:r>
            <w:r>
              <w:rPr>
                <w:noProof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  <w:p w14:paraId="54782E97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4. </w:t>
            </w:r>
            <w:r>
              <w:rPr>
                <w:noProof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  <w:p w14:paraId="21A03737" w14:textId="77777777" w:rsidR="008E4BE2" w:rsidRDefault="008E4BE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5. </w:t>
            </w:r>
            <w:r>
              <w:rPr>
                <w:noProof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</w:tc>
        <w:tc>
          <w:tcPr>
            <w:tcW w:w="4738" w:type="dxa"/>
            <w:tcBorders>
              <w:top w:val="single" w:sz="6" w:space="0" w:color="auto"/>
              <w:left w:val="single" w:sz="6" w:space="0" w:color="auto"/>
              <w:bottom w:val="thinThickThinSmallGap" w:sz="24" w:space="0" w:color="auto"/>
              <w:right w:val="thinThickThinSmallGap" w:sz="24" w:space="0" w:color="auto"/>
            </w:tcBorders>
          </w:tcPr>
          <w:p w14:paraId="1A730316" w14:textId="77777777" w:rsidR="008E4BE2" w:rsidRDefault="008E4BE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Verdana" w:hAnsi="Verdana"/>
                <w:b/>
                <w:noProof/>
              </w:rPr>
            </w:pPr>
            <w:r>
              <w:rPr>
                <w:rFonts w:ascii="Verdana" w:hAnsi="Verdana"/>
                <w:b/>
                <w:noProof/>
              </w:rPr>
              <w:t>Threats</w:t>
            </w:r>
          </w:p>
          <w:p w14:paraId="494A2F1E" w14:textId="77777777" w:rsidR="008E4BE2" w:rsidRDefault="008E4BE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/>
                <w:noProof/>
              </w:rPr>
            </w:pPr>
          </w:p>
          <w:p w14:paraId="3DFE80B8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1. </w:t>
            </w:r>
            <w:r>
              <w:rPr>
                <w:noProof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  <w:p w14:paraId="679CDF1E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2. </w:t>
            </w:r>
            <w:r>
              <w:rPr>
                <w:noProof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  <w:p w14:paraId="08287EA8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3. </w:t>
            </w:r>
            <w:r>
              <w:rPr>
                <w:noProof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  <w:p w14:paraId="148FB712" w14:textId="77777777" w:rsidR="008E4BE2" w:rsidRDefault="008E4BE2"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4. </w:t>
            </w:r>
            <w:r>
              <w:rPr>
                <w:noProof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  <w:p w14:paraId="686EDE51" w14:textId="77777777" w:rsidR="008E4BE2" w:rsidRDefault="008E4BE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noProof/>
              </w:rPr>
            </w:pPr>
            <w:r>
              <w:rPr>
                <w:noProof/>
              </w:rPr>
              <w:t xml:space="preserve">5. </w:t>
            </w:r>
            <w:r>
              <w:rPr>
                <w:noProof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fldChar w:fldCharType="end"/>
            </w:r>
          </w:p>
        </w:tc>
      </w:tr>
    </w:tbl>
    <w:p w14:paraId="251848F4" w14:textId="77777777" w:rsidR="008E4BE2" w:rsidRDefault="008E4BE2" w:rsidP="008E4BE2">
      <w:pPr>
        <w:rPr>
          <w:b/>
          <w:sz w:val="20"/>
          <w:szCs w:val="20"/>
        </w:rPr>
      </w:pPr>
    </w:p>
    <w:p w14:paraId="77A062EC" w14:textId="77777777" w:rsidR="009729EB" w:rsidRDefault="009729EB"/>
    <w:sectPr w:rsidR="009729E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64525" w14:textId="77777777" w:rsidR="00EC3C4A" w:rsidRDefault="00EC3C4A" w:rsidP="00992F5B">
      <w:r>
        <w:separator/>
      </w:r>
    </w:p>
  </w:endnote>
  <w:endnote w:type="continuationSeparator" w:id="0">
    <w:p w14:paraId="727D5054" w14:textId="77777777" w:rsidR="00EC3C4A" w:rsidRDefault="00EC3C4A" w:rsidP="00992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AEE88" w14:textId="77777777" w:rsidR="00992F5B" w:rsidRPr="00B2251D" w:rsidRDefault="00992F5B" w:rsidP="00992F5B">
    <w:pPr>
      <w:pStyle w:val="Footer"/>
      <w:ind w:left="-360" w:right="-360"/>
      <w:jc w:val="both"/>
      <w:rPr>
        <w:color w:val="999999"/>
      </w:rPr>
    </w:pPr>
    <w:r w:rsidRPr="00B2251D">
      <w:rPr>
        <w:rFonts w:cs="Arial"/>
        <w:color w:val="999999"/>
        <w:sz w:val="16"/>
        <w:szCs w:val="16"/>
      </w:rPr>
      <w:t>The above is intended to provide the chapter with general information and suggestions for improvement. It is not a directive and is not intended to direct the chapter in any manner. A chapter is not required to use or implement this information or suggestions. The decision on whether or how to use this information is solely that of the chapter.</w:t>
    </w:r>
  </w:p>
  <w:p w14:paraId="440705C2" w14:textId="77777777" w:rsidR="00992F5B" w:rsidRDefault="00992F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D2429B" w14:textId="77777777" w:rsidR="00EC3C4A" w:rsidRDefault="00EC3C4A" w:rsidP="00992F5B">
      <w:r>
        <w:separator/>
      </w:r>
    </w:p>
  </w:footnote>
  <w:footnote w:type="continuationSeparator" w:id="0">
    <w:p w14:paraId="40CE34D6" w14:textId="77777777" w:rsidR="00EC3C4A" w:rsidRDefault="00EC3C4A" w:rsidP="00992F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5A395" w14:textId="76810161" w:rsidR="00992F5B" w:rsidRDefault="00992F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E1ED8E1" wp14:editId="69EBD82D">
          <wp:simplePos x="0" y="0"/>
          <wp:positionH relativeFrom="page">
            <wp:align>left</wp:align>
          </wp:positionH>
          <wp:positionV relativeFrom="paragraph">
            <wp:posOffset>-228600</wp:posOffset>
          </wp:positionV>
          <wp:extent cx="7820025" cy="709930"/>
          <wp:effectExtent l="0" t="0" r="9525" b="0"/>
          <wp:wrapTight wrapText="bothSides">
            <wp:wrapPolygon edited="0">
              <wp:start x="0" y="0"/>
              <wp:lineTo x="0" y="20866"/>
              <wp:lineTo x="21574" y="20866"/>
              <wp:lineTo x="21574" y="0"/>
              <wp:lineTo x="0" y="0"/>
            </wp:wrapPolygon>
          </wp:wrapTight>
          <wp:docPr id="1" name="Picture 1" descr="Untitled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0025" cy="709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zQ0MDQ1NDIxNjVW0lEKTi0uzszPAykwrAUAcJrNSCwAAAA="/>
  </w:docVars>
  <w:rsids>
    <w:rsidRoot w:val="00992F5B"/>
    <w:rsid w:val="000E09D6"/>
    <w:rsid w:val="00237D0E"/>
    <w:rsid w:val="002C3457"/>
    <w:rsid w:val="003D3626"/>
    <w:rsid w:val="005049C5"/>
    <w:rsid w:val="008D6409"/>
    <w:rsid w:val="008E4BE2"/>
    <w:rsid w:val="0090307A"/>
    <w:rsid w:val="009729EB"/>
    <w:rsid w:val="00992F5B"/>
    <w:rsid w:val="00996641"/>
    <w:rsid w:val="00EC3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2F2DE"/>
  <w15:chartTrackingRefBased/>
  <w15:docId w15:val="{E725C177-DF59-4679-837D-5C46F1353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F5B"/>
    <w:pPr>
      <w:spacing w:after="0" w:line="240" w:lineRule="auto"/>
    </w:pPr>
    <w:rPr>
      <w:rFonts w:ascii="Georgia" w:eastAsia="Times New Roman" w:hAnsi="Georgia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92F5B"/>
    <w:pPr>
      <w:keepNext/>
      <w:keepLines/>
      <w:spacing w:after="120"/>
      <w:outlineLvl w:val="1"/>
    </w:pPr>
    <w:rPr>
      <w:rFonts w:ascii="Verdana" w:eastAsiaTheme="majorEastAsia" w:hAnsi="Verdana" w:cstheme="majorBidi"/>
      <w:b/>
      <w:bCs/>
      <w:color w:val="7724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92F5B"/>
    <w:rPr>
      <w:rFonts w:ascii="Verdana" w:eastAsiaTheme="majorEastAsia" w:hAnsi="Verdana" w:cstheme="majorBidi"/>
      <w:b/>
      <w:bCs/>
      <w:color w:val="772432"/>
      <w:sz w:val="24"/>
      <w:szCs w:val="26"/>
    </w:rPr>
  </w:style>
  <w:style w:type="paragraph" w:styleId="NoSpacing">
    <w:name w:val="No Spacing"/>
    <w:uiPriority w:val="1"/>
    <w:qFormat/>
    <w:rsid w:val="00992F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92F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2F5B"/>
    <w:rPr>
      <w:rFonts w:ascii="Georgia" w:eastAsia="Times New Roman" w:hAnsi="Georgia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992F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92F5B"/>
    <w:rPr>
      <w:rFonts w:ascii="Georgia" w:eastAsia="Times New Roman" w:hAnsi="Georgia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3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s xmlns="ec616d46-387f-4737-9c0a-12e37eebc66e">
      <Url xsi:nil="true"/>
      <Description xsi:nil="true"/>
    </Links>
    <_Flow_SignoffStatus xmlns="ec616d46-387f-4737-9c0a-12e37eebc66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7A3BCF395F58408BA77C84991A4F88" ma:contentTypeVersion="14" ma:contentTypeDescription="Create a new document." ma:contentTypeScope="" ma:versionID="0fc8b4c173276497fe6c3c97c859bb40">
  <xsd:schema xmlns:xsd="http://www.w3.org/2001/XMLSchema" xmlns:xs="http://www.w3.org/2001/XMLSchema" xmlns:p="http://schemas.microsoft.com/office/2006/metadata/properties" xmlns:ns2="053f3d6d-0fb1-47da-a972-f26e4be06785" xmlns:ns3="ec616d46-387f-4737-9c0a-12e37eebc66e" targetNamespace="http://schemas.microsoft.com/office/2006/metadata/properties" ma:root="true" ma:fieldsID="3fdef1d602a9120982c69d98dd9ccfc0" ns2:_="" ns3:_="">
    <xsd:import namespace="053f3d6d-0fb1-47da-a972-f26e4be06785"/>
    <xsd:import namespace="ec616d46-387f-4737-9c0a-12e37eebc66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_Flow_SignoffStatus" minOccurs="0"/>
                <xsd:element ref="ns3:Link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f3d6d-0fb1-47da-a972-f26e4be067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616d46-387f-4737-9c0a-12e37eebc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Links" ma:index="19" nillable="true" ma:displayName="Links" ma:format="Hyperlink" ma:internalName="Link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B388DC-6845-444F-BAAC-A09312AAB8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F5549D-82F4-4E36-8661-852D9EC7773A}">
  <ds:schemaRefs>
    <ds:schemaRef ds:uri="http://schemas.microsoft.com/office/2006/metadata/properties"/>
    <ds:schemaRef ds:uri="http://schemas.microsoft.com/office/infopath/2007/PartnerControls"/>
    <ds:schemaRef ds:uri="ec616d46-387f-4737-9c0a-12e37eebc66e"/>
  </ds:schemaRefs>
</ds:datastoreItem>
</file>

<file path=customXml/itemProps3.xml><?xml version="1.0" encoding="utf-8"?>
<ds:datastoreItem xmlns:ds="http://schemas.openxmlformats.org/officeDocument/2006/customXml" ds:itemID="{639785CB-F8B6-46C3-9457-A383532ABE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f3d6d-0fb1-47da-a972-f26e4be06785"/>
    <ds:schemaRef ds:uri="ec616d46-387f-4737-9c0a-12e37eebc6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953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Maciel</dc:creator>
  <cp:keywords/>
  <dc:description/>
  <cp:lastModifiedBy>Aranda H. Gehringer</cp:lastModifiedBy>
  <cp:revision>8</cp:revision>
  <dcterms:created xsi:type="dcterms:W3CDTF">2019-05-21T20:34:00Z</dcterms:created>
  <dcterms:modified xsi:type="dcterms:W3CDTF">2019-07-02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7A3BCF395F58408BA77C84991A4F88</vt:lpwstr>
  </property>
</Properties>
</file>